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34194" w14:textId="0C982E94" w:rsidR="008B4276" w:rsidRPr="00F0022F" w:rsidRDefault="008B4276" w:rsidP="008B4276">
      <w:pPr>
        <w:jc w:val="center"/>
        <w:rPr>
          <w:rFonts w:eastAsia="標楷體"/>
          <w:color w:val="C00000"/>
        </w:rPr>
      </w:pPr>
      <w:r w:rsidRPr="00F0022F">
        <w:rPr>
          <w:rFonts w:eastAsia="標楷體" w:hint="eastAsia"/>
          <w:b/>
          <w:color w:val="C00000"/>
          <w:sz w:val="28"/>
          <w:szCs w:val="28"/>
        </w:rPr>
        <w:t>中華大學</w:t>
      </w:r>
      <w:r w:rsidR="00B1117E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 </w:t>
      </w:r>
      <w:r w:rsidR="00B90BC8" w:rsidRPr="00F0022F">
        <w:rPr>
          <w:rFonts w:eastAsia="標楷體" w:hint="eastAsia"/>
          <w:b/>
          <w:color w:val="C00000"/>
          <w:sz w:val="28"/>
          <w:szCs w:val="28"/>
          <w:u w:val="single"/>
        </w:rPr>
        <w:t>11</w:t>
      </w:r>
      <w:r w:rsidR="00CB56E9">
        <w:rPr>
          <w:rFonts w:eastAsia="標楷體" w:hint="eastAsia"/>
          <w:b/>
          <w:color w:val="C00000"/>
          <w:sz w:val="28"/>
          <w:szCs w:val="28"/>
          <w:u w:val="single"/>
        </w:rPr>
        <w:t>4</w:t>
      </w:r>
      <w:r w:rsidR="00B1117E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 </w:t>
      </w:r>
      <w:r w:rsidRPr="00F0022F">
        <w:rPr>
          <w:rFonts w:eastAsia="標楷體" w:hint="eastAsia"/>
          <w:b/>
          <w:color w:val="C00000"/>
          <w:sz w:val="28"/>
          <w:szCs w:val="28"/>
        </w:rPr>
        <w:t>學年度第</w:t>
      </w:r>
      <w:r w:rsidR="00B1117E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 </w:t>
      </w:r>
      <w:r w:rsidR="00F05938">
        <w:rPr>
          <w:rFonts w:eastAsia="標楷體" w:hint="eastAsia"/>
          <w:b/>
          <w:color w:val="C00000"/>
          <w:sz w:val="28"/>
          <w:szCs w:val="28"/>
          <w:u w:val="single"/>
        </w:rPr>
        <w:t>1</w:t>
      </w:r>
      <w:bookmarkStart w:id="0" w:name="_GoBack"/>
      <w:bookmarkEnd w:id="0"/>
      <w:r w:rsidR="00B1117E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 </w:t>
      </w:r>
      <w:r w:rsidRPr="00F0022F">
        <w:rPr>
          <w:rFonts w:eastAsia="標楷體" w:hint="eastAsia"/>
          <w:b/>
          <w:color w:val="C00000"/>
          <w:sz w:val="28"/>
          <w:szCs w:val="28"/>
        </w:rPr>
        <w:t>學期</w:t>
      </w:r>
      <w:r w:rsidRPr="00F0022F">
        <w:rPr>
          <w:rFonts w:eastAsia="標楷體" w:hint="eastAsia"/>
          <w:b/>
          <w:color w:val="C00000"/>
          <w:sz w:val="28"/>
          <w:szCs w:val="28"/>
        </w:rPr>
        <w:t>USR</w:t>
      </w:r>
      <w:r w:rsidRPr="00F0022F">
        <w:rPr>
          <w:rFonts w:eastAsia="標楷體" w:hint="eastAsia"/>
          <w:b/>
          <w:color w:val="C00000"/>
          <w:sz w:val="28"/>
          <w:szCs w:val="28"/>
        </w:rPr>
        <w:t>特色課程成果報告</w:t>
      </w:r>
    </w:p>
    <w:tbl>
      <w:tblPr>
        <w:tblW w:w="10803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3"/>
        <w:gridCol w:w="2715"/>
        <w:gridCol w:w="1559"/>
        <w:gridCol w:w="1701"/>
        <w:gridCol w:w="69"/>
        <w:gridCol w:w="1068"/>
        <w:gridCol w:w="2038"/>
      </w:tblGrid>
      <w:tr w:rsidR="008B4276" w14:paraId="0D030974" w14:textId="77777777" w:rsidTr="003842F1">
        <w:trPr>
          <w:trHeight w:val="570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50077008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課程名稱</w:t>
            </w:r>
          </w:p>
        </w:tc>
        <w:tc>
          <w:tcPr>
            <w:tcW w:w="4274" w:type="dxa"/>
            <w:gridSpan w:val="2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4861CAD5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  <w:tc>
          <w:tcPr>
            <w:tcW w:w="1701" w:type="dxa"/>
            <w:tcBorders>
              <w:bottom w:val="single" w:sz="2" w:space="0" w:color="auto"/>
              <w:right w:val="single" w:sz="2" w:space="0" w:color="auto"/>
            </w:tcBorders>
            <w:shd w:val="clear" w:color="auto" w:fill="F2DBDB" w:themeFill="accent2" w:themeFillTint="33"/>
            <w:vAlign w:val="center"/>
          </w:tcPr>
          <w:p w14:paraId="6AAF24BE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  <w:szCs w:val="40"/>
              </w:rPr>
            </w:pPr>
            <w:proofErr w:type="gramStart"/>
            <w:r>
              <w:rPr>
                <w:rFonts w:eastAsia="標楷體" w:hint="eastAsia"/>
                <w:szCs w:val="40"/>
              </w:rPr>
              <w:t>學期課號</w:t>
            </w:r>
            <w:proofErr w:type="gramEnd"/>
          </w:p>
        </w:tc>
        <w:tc>
          <w:tcPr>
            <w:tcW w:w="3175" w:type="dxa"/>
            <w:gridSpan w:val="3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C218548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8B4276" w14:paraId="4D31C3EF" w14:textId="77777777" w:rsidTr="003842F1">
        <w:trPr>
          <w:trHeight w:val="481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488E6901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授課單位</w:t>
            </w:r>
          </w:p>
        </w:tc>
        <w:tc>
          <w:tcPr>
            <w:tcW w:w="9150" w:type="dxa"/>
            <w:gridSpan w:val="6"/>
            <w:tcBorders>
              <w:right w:val="single" w:sz="2" w:space="0" w:color="auto"/>
            </w:tcBorders>
            <w:vAlign w:val="center"/>
          </w:tcPr>
          <w:p w14:paraId="1A5F183E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8B4276" w14:paraId="24560F9B" w14:textId="77777777" w:rsidTr="003842F1">
        <w:trPr>
          <w:trHeight w:val="175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0936979F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教師姓名</w:t>
            </w:r>
          </w:p>
        </w:tc>
        <w:tc>
          <w:tcPr>
            <w:tcW w:w="6044" w:type="dxa"/>
            <w:gridSpan w:val="4"/>
            <w:vAlign w:val="center"/>
          </w:tcPr>
          <w:p w14:paraId="0E63628A" w14:textId="77777777" w:rsidR="008B4276" w:rsidRDefault="008B4276" w:rsidP="008D1079">
            <w:pPr>
              <w:jc w:val="both"/>
              <w:rPr>
                <w:rFonts w:eastAsia="標楷體"/>
              </w:rPr>
            </w:pPr>
          </w:p>
        </w:tc>
        <w:tc>
          <w:tcPr>
            <w:tcW w:w="1068" w:type="dxa"/>
            <w:tcBorders>
              <w:top w:val="single" w:sz="2" w:space="0" w:color="auto"/>
            </w:tcBorders>
            <w:shd w:val="clear" w:color="auto" w:fill="F2DBDB" w:themeFill="accent2" w:themeFillTint="33"/>
            <w:vAlign w:val="center"/>
          </w:tcPr>
          <w:p w14:paraId="15C80F51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分機</w:t>
            </w:r>
          </w:p>
        </w:tc>
        <w:tc>
          <w:tcPr>
            <w:tcW w:w="2038" w:type="dxa"/>
            <w:tcBorders>
              <w:top w:val="single" w:sz="2" w:space="0" w:color="auto"/>
            </w:tcBorders>
            <w:vAlign w:val="center"/>
          </w:tcPr>
          <w:p w14:paraId="37005F55" w14:textId="77777777" w:rsidR="008B4276" w:rsidRDefault="008B4276" w:rsidP="008D1079">
            <w:pPr>
              <w:jc w:val="both"/>
              <w:rPr>
                <w:rFonts w:eastAsia="標楷體"/>
              </w:rPr>
            </w:pPr>
          </w:p>
        </w:tc>
      </w:tr>
      <w:tr w:rsidR="008B4276" w14:paraId="655D30D2" w14:textId="77777777" w:rsidTr="003842F1">
        <w:trPr>
          <w:trHeight w:val="420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14A16AFA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場</w:t>
            </w:r>
            <w:r>
              <w:rPr>
                <w:rFonts w:eastAsia="標楷體" w:hint="eastAsia"/>
              </w:rPr>
              <w:t xml:space="preserve">    </w:t>
            </w:r>
            <w:r>
              <w:rPr>
                <w:rFonts w:eastAsia="標楷體" w:hint="eastAsia"/>
              </w:rPr>
              <w:t>域</w:t>
            </w:r>
          </w:p>
        </w:tc>
        <w:tc>
          <w:tcPr>
            <w:tcW w:w="9150" w:type="dxa"/>
            <w:gridSpan w:val="6"/>
            <w:vAlign w:val="bottom"/>
          </w:tcPr>
          <w:p w14:paraId="0F91BF1B" w14:textId="77777777" w:rsidR="008B4276" w:rsidRDefault="008B4276" w:rsidP="008D107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                            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□其他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地點名稱</w:t>
            </w:r>
            <w:r>
              <w:rPr>
                <w:rFonts w:eastAsia="標楷體" w:hint="eastAsia"/>
                <w:u w:val="single"/>
              </w:rPr>
              <w:t xml:space="preserve">                        </w:t>
            </w:r>
            <w:r>
              <w:rPr>
                <w:rFonts w:eastAsia="標楷體" w:hint="eastAsia"/>
                <w:sz w:val="20"/>
              </w:rPr>
              <w:t>)</w:t>
            </w:r>
          </w:p>
        </w:tc>
      </w:tr>
      <w:tr w:rsidR="008B4276" w14:paraId="41C7B65D" w14:textId="77777777" w:rsidTr="003842F1">
        <w:trPr>
          <w:trHeight w:val="420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4326C31A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活動日期</w:t>
            </w:r>
          </w:p>
        </w:tc>
        <w:tc>
          <w:tcPr>
            <w:tcW w:w="9150" w:type="dxa"/>
            <w:gridSpan w:val="6"/>
            <w:vAlign w:val="bottom"/>
          </w:tcPr>
          <w:p w14:paraId="41179BFB" w14:textId="77777777" w:rsidR="008B4276" w:rsidRDefault="008B4276" w:rsidP="008D107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□單日活動</w:t>
            </w:r>
            <w:r>
              <w:rPr>
                <w:rFonts w:eastAsia="標楷體" w:hint="eastAsia"/>
              </w:rPr>
              <w:t xml:space="preserve">(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；</w:t>
            </w:r>
            <w:r>
              <w:rPr>
                <w:rFonts w:eastAsia="標楷體" w:hint="eastAsia"/>
              </w:rPr>
              <w:t xml:space="preserve">       </w:t>
            </w:r>
            <w:r>
              <w:rPr>
                <w:rFonts w:eastAsia="標楷體" w:hint="eastAsia"/>
              </w:rPr>
              <w:t>□期間活動</w:t>
            </w:r>
            <w:r>
              <w:rPr>
                <w:rFonts w:eastAsia="標楷體" w:hint="eastAsia"/>
              </w:rPr>
              <w:t xml:space="preserve">(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至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>)</w:t>
            </w:r>
          </w:p>
        </w:tc>
      </w:tr>
      <w:tr w:rsidR="008B4276" w14:paraId="7F6D4F56" w14:textId="77777777" w:rsidTr="003842F1">
        <w:trPr>
          <w:trHeight w:val="340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25ABE0E2" w14:textId="77777777" w:rsidR="008B4276" w:rsidRDefault="008B4276" w:rsidP="008D1079">
            <w:pPr>
              <w:spacing w:line="36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參加對象</w:t>
            </w:r>
          </w:p>
        </w:tc>
        <w:tc>
          <w:tcPr>
            <w:tcW w:w="9150" w:type="dxa"/>
            <w:gridSpan w:val="6"/>
            <w:vAlign w:val="center"/>
          </w:tcPr>
          <w:p w14:paraId="4DDF0270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</w:tr>
      <w:tr w:rsidR="008B4276" w14:paraId="732FECE6" w14:textId="77777777" w:rsidTr="003842F1">
        <w:trPr>
          <w:trHeight w:val="125"/>
        </w:trPr>
        <w:tc>
          <w:tcPr>
            <w:tcW w:w="1653" w:type="dxa"/>
            <w:vMerge w:val="restart"/>
            <w:shd w:val="clear" w:color="auto" w:fill="F2DBDB" w:themeFill="accent2" w:themeFillTint="33"/>
            <w:vAlign w:val="center"/>
          </w:tcPr>
          <w:p w14:paraId="1F898F7A" w14:textId="77777777" w:rsidR="008B4276" w:rsidRPr="00623DFA" w:rsidRDefault="008B4276" w:rsidP="008D1079">
            <w:pPr>
              <w:pStyle w:val="ad"/>
              <w:jc w:val="center"/>
              <w:rPr>
                <w:lang w:eastAsia="zh-TW"/>
              </w:rPr>
            </w:pPr>
            <w:r w:rsidRPr="00623DFA">
              <w:rPr>
                <w:rFonts w:ascii="標楷體" w:eastAsia="標楷體" w:hAnsi="標楷體" w:hint="eastAsia"/>
                <w:bCs/>
                <w:lang w:eastAsia="zh-TW"/>
              </w:rPr>
              <w:t>課程議題對應各</w:t>
            </w:r>
            <w:r w:rsidRPr="00623DFA">
              <w:rPr>
                <w:rFonts w:eastAsia="標楷體" w:hint="eastAsia"/>
                <w:bCs/>
                <w:lang w:eastAsia="zh-TW"/>
              </w:rPr>
              <w:t>17</w:t>
            </w:r>
            <w:r w:rsidRPr="00623DFA">
              <w:rPr>
                <w:rFonts w:ascii="標楷體" w:eastAsia="標楷體" w:hAnsi="標楷體" w:hint="eastAsia"/>
                <w:bCs/>
                <w:lang w:eastAsia="zh-TW"/>
              </w:rPr>
              <w:t>項永續發展指標</w:t>
            </w:r>
          </w:p>
        </w:tc>
        <w:tc>
          <w:tcPr>
            <w:tcW w:w="2715" w:type="dxa"/>
            <w:vAlign w:val="center"/>
          </w:tcPr>
          <w:p w14:paraId="7B521143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在地關懷</w:t>
            </w:r>
          </w:p>
        </w:tc>
        <w:tc>
          <w:tcPr>
            <w:tcW w:w="6435" w:type="dxa"/>
            <w:gridSpan w:val="5"/>
            <w:vAlign w:val="center"/>
          </w:tcPr>
          <w:p w14:paraId="166D1E4B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.</w:t>
            </w:r>
            <w:r w:rsidRPr="00384435">
              <w:rPr>
                <w:rFonts w:eastAsia="標楷體" w:hint="eastAsia"/>
              </w:rPr>
              <w:t>無貧窮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4.</w:t>
            </w:r>
            <w:r w:rsidRPr="00384435">
              <w:rPr>
                <w:rFonts w:eastAsia="標楷體" w:hint="eastAsia"/>
              </w:rPr>
              <w:t>優質教育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0.</w:t>
            </w:r>
            <w:r w:rsidRPr="00384435">
              <w:rPr>
                <w:rFonts w:eastAsia="標楷體" w:hint="eastAsia"/>
              </w:rPr>
              <w:t>減少不平等</w:t>
            </w:r>
          </w:p>
        </w:tc>
      </w:tr>
      <w:tr w:rsidR="008B4276" w14:paraId="7BECE3BC" w14:textId="77777777" w:rsidTr="003842F1">
        <w:trPr>
          <w:trHeight w:val="125"/>
        </w:trPr>
        <w:tc>
          <w:tcPr>
            <w:tcW w:w="1653" w:type="dxa"/>
            <w:vMerge/>
            <w:shd w:val="clear" w:color="auto" w:fill="F2DBDB" w:themeFill="accent2" w:themeFillTint="33"/>
            <w:vAlign w:val="center"/>
          </w:tcPr>
          <w:p w14:paraId="10A0229A" w14:textId="77777777" w:rsidR="008B4276" w:rsidRDefault="008B4276" w:rsidP="008D1079">
            <w:pPr>
              <w:spacing w:line="360" w:lineRule="exact"/>
              <w:jc w:val="both"/>
            </w:pPr>
          </w:p>
        </w:tc>
        <w:tc>
          <w:tcPr>
            <w:tcW w:w="2715" w:type="dxa"/>
            <w:vAlign w:val="center"/>
          </w:tcPr>
          <w:p w14:paraId="6A5C28E9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永續經營</w:t>
            </w:r>
          </w:p>
        </w:tc>
        <w:tc>
          <w:tcPr>
            <w:tcW w:w="6435" w:type="dxa"/>
            <w:gridSpan w:val="5"/>
            <w:vAlign w:val="center"/>
          </w:tcPr>
          <w:p w14:paraId="6C9A70F9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6.</w:t>
            </w:r>
            <w:r w:rsidRPr="00384435">
              <w:rPr>
                <w:rFonts w:eastAsia="標楷體" w:hint="eastAsia"/>
              </w:rPr>
              <w:t>乾淨水與衛生設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7.</w:t>
            </w:r>
            <w:r w:rsidRPr="00384435">
              <w:rPr>
                <w:rFonts w:eastAsia="標楷體" w:hint="eastAsia"/>
              </w:rPr>
              <w:t>可負擔的潔淨能源</w:t>
            </w:r>
            <w:r w:rsidRPr="00384435">
              <w:rPr>
                <w:rFonts w:eastAsia="標楷體" w:hint="eastAsia"/>
              </w:rPr>
              <w:t xml:space="preserve">          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3.</w:t>
            </w:r>
            <w:r w:rsidRPr="00384435">
              <w:rPr>
                <w:rFonts w:eastAsia="標楷體" w:hint="eastAsia"/>
              </w:rPr>
              <w:t>氣候行動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4.</w:t>
            </w:r>
            <w:r w:rsidRPr="00384435">
              <w:rPr>
                <w:rFonts w:eastAsia="標楷體" w:hint="eastAsia"/>
              </w:rPr>
              <w:t>水下生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5.</w:t>
            </w:r>
            <w:r w:rsidRPr="00384435">
              <w:rPr>
                <w:rFonts w:eastAsia="標楷體" w:hint="eastAsia"/>
              </w:rPr>
              <w:t>陸域生命</w:t>
            </w:r>
            <w:r w:rsidRPr="00384435">
              <w:rPr>
                <w:rFonts w:eastAsia="標楷體" w:hint="eastAsia"/>
              </w:rPr>
              <w:t xml:space="preserve"> </w:t>
            </w:r>
          </w:p>
        </w:tc>
      </w:tr>
      <w:tr w:rsidR="008B4276" w14:paraId="5CC3D555" w14:textId="77777777" w:rsidTr="003842F1">
        <w:trPr>
          <w:trHeight w:val="125"/>
        </w:trPr>
        <w:tc>
          <w:tcPr>
            <w:tcW w:w="1653" w:type="dxa"/>
            <w:vMerge/>
            <w:shd w:val="clear" w:color="auto" w:fill="F2DBDB" w:themeFill="accent2" w:themeFillTint="33"/>
            <w:vAlign w:val="center"/>
          </w:tcPr>
          <w:p w14:paraId="49E99710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21550CB8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產業連接與經濟永續</w:t>
            </w:r>
          </w:p>
        </w:tc>
        <w:tc>
          <w:tcPr>
            <w:tcW w:w="6435" w:type="dxa"/>
            <w:gridSpan w:val="5"/>
            <w:vAlign w:val="center"/>
          </w:tcPr>
          <w:p w14:paraId="56D5A265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2.</w:t>
            </w:r>
            <w:r w:rsidRPr="00384435">
              <w:rPr>
                <w:rFonts w:eastAsia="標楷體" w:hint="eastAsia"/>
              </w:rPr>
              <w:t>零飢餓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8.</w:t>
            </w:r>
            <w:r w:rsidRPr="00384435">
              <w:rPr>
                <w:rFonts w:eastAsia="標楷體" w:hint="eastAsia"/>
              </w:rPr>
              <w:t>尊嚴就業與經濟發展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9.</w:t>
            </w:r>
            <w:r w:rsidRPr="00384435">
              <w:rPr>
                <w:rFonts w:eastAsia="標楷體" w:hint="eastAsia"/>
              </w:rPr>
              <w:t>產業創新及基礎設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2.</w:t>
            </w:r>
            <w:r w:rsidRPr="00384435">
              <w:rPr>
                <w:rFonts w:eastAsia="標楷體" w:hint="eastAsia"/>
              </w:rPr>
              <w:t>負責任消費及生產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7.</w:t>
            </w:r>
            <w:r w:rsidRPr="00384435">
              <w:rPr>
                <w:rFonts w:eastAsia="標楷體" w:hint="eastAsia"/>
              </w:rPr>
              <w:t>夥伴關係</w:t>
            </w:r>
          </w:p>
        </w:tc>
      </w:tr>
      <w:tr w:rsidR="008B4276" w14:paraId="1279B5D4" w14:textId="77777777" w:rsidTr="003842F1">
        <w:trPr>
          <w:trHeight w:val="125"/>
        </w:trPr>
        <w:tc>
          <w:tcPr>
            <w:tcW w:w="1653" w:type="dxa"/>
            <w:vMerge/>
            <w:shd w:val="clear" w:color="auto" w:fill="F2DBDB" w:themeFill="accent2" w:themeFillTint="33"/>
            <w:vAlign w:val="center"/>
          </w:tcPr>
          <w:p w14:paraId="5FDBF325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140BC768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健康促進與食品安全</w:t>
            </w:r>
          </w:p>
        </w:tc>
        <w:tc>
          <w:tcPr>
            <w:tcW w:w="6435" w:type="dxa"/>
            <w:gridSpan w:val="5"/>
            <w:vAlign w:val="center"/>
          </w:tcPr>
          <w:p w14:paraId="22EDA904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3.</w:t>
            </w:r>
            <w:r w:rsidRPr="00384435">
              <w:rPr>
                <w:rFonts w:eastAsia="標楷體" w:hint="eastAsia"/>
              </w:rPr>
              <w:t>良好健康與福祉</w:t>
            </w:r>
          </w:p>
        </w:tc>
      </w:tr>
      <w:tr w:rsidR="008B4276" w14:paraId="09B11332" w14:textId="77777777" w:rsidTr="003842F1">
        <w:trPr>
          <w:trHeight w:val="125"/>
        </w:trPr>
        <w:tc>
          <w:tcPr>
            <w:tcW w:w="1653" w:type="dxa"/>
            <w:vMerge/>
            <w:shd w:val="clear" w:color="auto" w:fill="F2DBDB" w:themeFill="accent2" w:themeFillTint="33"/>
            <w:vAlign w:val="center"/>
          </w:tcPr>
          <w:p w14:paraId="62414268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7C9D790D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文化永續</w:t>
            </w:r>
          </w:p>
        </w:tc>
        <w:tc>
          <w:tcPr>
            <w:tcW w:w="6435" w:type="dxa"/>
            <w:gridSpan w:val="5"/>
            <w:vAlign w:val="center"/>
          </w:tcPr>
          <w:p w14:paraId="4039EFCB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1.</w:t>
            </w:r>
            <w:r w:rsidRPr="00384435">
              <w:rPr>
                <w:rFonts w:eastAsia="標楷體" w:hint="eastAsia"/>
              </w:rPr>
              <w:t>永續城市與社區</w:t>
            </w:r>
          </w:p>
        </w:tc>
      </w:tr>
      <w:tr w:rsidR="008B4276" w14:paraId="5B512897" w14:textId="77777777" w:rsidTr="003842F1">
        <w:trPr>
          <w:trHeight w:val="125"/>
        </w:trPr>
        <w:tc>
          <w:tcPr>
            <w:tcW w:w="1653" w:type="dxa"/>
            <w:vMerge/>
            <w:shd w:val="clear" w:color="auto" w:fill="F2DBDB" w:themeFill="accent2" w:themeFillTint="33"/>
            <w:vAlign w:val="center"/>
          </w:tcPr>
          <w:p w14:paraId="693A0D79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7323D084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其他社會實踐</w:t>
            </w:r>
          </w:p>
        </w:tc>
        <w:tc>
          <w:tcPr>
            <w:tcW w:w="6435" w:type="dxa"/>
            <w:gridSpan w:val="5"/>
            <w:vAlign w:val="center"/>
          </w:tcPr>
          <w:p w14:paraId="400357EE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5.</w:t>
            </w:r>
            <w:r w:rsidRPr="00384435">
              <w:rPr>
                <w:rFonts w:eastAsia="標楷體" w:hint="eastAsia"/>
              </w:rPr>
              <w:t>性別平等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6.</w:t>
            </w:r>
            <w:r w:rsidRPr="00384435">
              <w:rPr>
                <w:rFonts w:eastAsia="標楷體" w:hint="eastAsia"/>
              </w:rPr>
              <w:t>和平</w:t>
            </w:r>
            <w:r w:rsidRPr="00384435">
              <w:rPr>
                <w:rFonts w:ascii="標楷體" w:eastAsia="標楷體" w:hAnsi="標楷體" w:hint="eastAsia"/>
              </w:rPr>
              <w:t>、</w:t>
            </w:r>
            <w:r w:rsidRPr="00384435">
              <w:rPr>
                <w:rFonts w:eastAsia="標楷體" w:hint="eastAsia"/>
              </w:rPr>
              <w:t>正義及制度</w:t>
            </w:r>
          </w:p>
        </w:tc>
      </w:tr>
      <w:tr w:rsidR="008B4276" w14:paraId="5F50E3B0" w14:textId="77777777" w:rsidTr="003842F1">
        <w:trPr>
          <w:trHeight w:val="2684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538F0E9B" w14:textId="77777777" w:rsidR="008B4276" w:rsidRDefault="008B4276" w:rsidP="008D1079">
            <w:pPr>
              <w:ind w:rightChars="-53" w:right="-127"/>
              <w:rPr>
                <w:rFonts w:eastAsia="標楷體"/>
              </w:rPr>
            </w:pPr>
            <w:r>
              <w:rPr>
                <w:rFonts w:eastAsia="標楷體" w:hint="eastAsia"/>
              </w:rPr>
              <w:t>具體執行成效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條列式陳述</w:t>
            </w:r>
            <w:r>
              <w:rPr>
                <w:rFonts w:eastAsia="標楷體" w:hint="eastAsia"/>
              </w:rPr>
              <w:t>)</w:t>
            </w:r>
          </w:p>
          <w:p w14:paraId="323043C6" w14:textId="77777777" w:rsidR="008B4276" w:rsidRDefault="008B4276" w:rsidP="008D1079">
            <w:pPr>
              <w:ind w:rightChars="-53" w:right="-127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請詳盡說明</w:t>
            </w:r>
            <w:r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4A137BC5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00A4D940" w14:textId="28BDC596" w:rsidR="008B4276" w:rsidRPr="00CA15B2" w:rsidRDefault="00CA15B2" w:rsidP="00CA15B2">
            <w:pPr>
              <w:snapToGrid w:val="0"/>
              <w:spacing w:after="0" w:line="240" w:lineRule="auto"/>
              <w:ind w:left="178" w:hangingChars="74" w:hanging="178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 w:rsidRPr="00CA15B2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場域活動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</w:p>
          <w:p w14:paraId="4F2F2951" w14:textId="77777777" w:rsidR="008B4276" w:rsidRDefault="008B4276" w:rsidP="008D1079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8B4276" w14:paraId="65570CA2" w14:textId="77777777" w:rsidTr="003842F1">
        <w:trPr>
          <w:trHeight w:val="2667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3D3BC562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學生滿意度分析</w:t>
            </w:r>
          </w:p>
          <w:p w14:paraId="39101067" w14:textId="77777777" w:rsidR="008B4276" w:rsidRPr="00A13178" w:rsidRDefault="008B4276" w:rsidP="008D1079">
            <w:pPr>
              <w:spacing w:line="300" w:lineRule="exact"/>
              <w:ind w:left="288" w:rightChars="-103" w:right="-247" w:hangingChars="120" w:hanging="288"/>
              <w:jc w:val="both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條列式陳述</w:t>
            </w:r>
            <w:r w:rsidRPr="00A13178">
              <w:rPr>
                <w:rFonts w:eastAsia="標楷體" w:hint="eastAsia"/>
              </w:rPr>
              <w:t>)</w:t>
            </w:r>
          </w:p>
          <w:p w14:paraId="3852040E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請附圖表或數據敘明</w:t>
            </w:r>
            <w:r w:rsidRPr="00A13178"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5E58FBAF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16BC4B42" w14:textId="308C19EC" w:rsidR="00CA15B2" w:rsidRPr="00CA15B2" w:rsidRDefault="00CA15B2" w:rsidP="00CA15B2">
            <w:pPr>
              <w:snapToGrid w:val="0"/>
              <w:spacing w:after="0" w:line="240" w:lineRule="auto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學生感言</w:t>
            </w:r>
            <w:r w:rsidRPr="00CA15B2">
              <w:rPr>
                <w:rFonts w:eastAsia="標楷體" w:hint="eastAsia"/>
                <w:b/>
                <w:color w:val="C00000"/>
              </w:rPr>
              <w:t>/</w:t>
            </w:r>
            <w:r w:rsidRPr="00CA15B2">
              <w:rPr>
                <w:rFonts w:eastAsia="標楷體" w:hint="eastAsia"/>
                <w:b/>
                <w:color w:val="C00000"/>
              </w:rPr>
              <w:t>回饋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  <w:r w:rsidR="00384435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(</w:t>
            </w:r>
            <w:r w:rsidRPr="00CA15B2">
              <w:rPr>
                <w:rFonts w:eastAsia="標楷體" w:hint="eastAsia"/>
                <w:b/>
                <w:color w:val="C00000"/>
              </w:rPr>
              <w:t>時長約</w:t>
            </w:r>
            <w:r w:rsidRPr="00CA15B2">
              <w:rPr>
                <w:rFonts w:eastAsia="標楷體" w:hint="eastAsia"/>
                <w:b/>
                <w:color w:val="C00000"/>
              </w:rPr>
              <w:t>30</w:t>
            </w:r>
            <w:r w:rsidRPr="00CA15B2">
              <w:rPr>
                <w:rFonts w:eastAsia="標楷體" w:hint="eastAsia"/>
                <w:b/>
                <w:color w:val="C00000"/>
              </w:rPr>
              <w:t>秒</w:t>
            </w:r>
            <w:r w:rsidRPr="00CA15B2">
              <w:rPr>
                <w:rFonts w:eastAsia="標楷體" w:hint="eastAsia"/>
                <w:b/>
                <w:color w:val="C00000"/>
              </w:rPr>
              <w:t>)</w:t>
            </w:r>
          </w:p>
          <w:p w14:paraId="3D724F40" w14:textId="77777777" w:rsidR="008B4276" w:rsidRDefault="008B4276" w:rsidP="00CA15B2">
            <w:pPr>
              <w:jc w:val="both"/>
              <w:rPr>
                <w:rFonts w:eastAsia="標楷體"/>
              </w:rPr>
            </w:pPr>
          </w:p>
        </w:tc>
      </w:tr>
      <w:tr w:rsidR="008B4276" w14:paraId="07B6B3FC" w14:textId="77777777" w:rsidTr="003842F1">
        <w:trPr>
          <w:trHeight w:val="2546"/>
        </w:trPr>
        <w:tc>
          <w:tcPr>
            <w:tcW w:w="1653" w:type="dxa"/>
            <w:shd w:val="clear" w:color="auto" w:fill="F2DBDB" w:themeFill="accent2" w:themeFillTint="33"/>
            <w:vAlign w:val="center"/>
          </w:tcPr>
          <w:p w14:paraId="578CA081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地方回饋資訊與建議</w:t>
            </w:r>
          </w:p>
          <w:p w14:paraId="48F66628" w14:textId="77777777" w:rsidR="008B4276" w:rsidRPr="00A13178" w:rsidRDefault="008B4276" w:rsidP="008D1079">
            <w:pPr>
              <w:spacing w:line="300" w:lineRule="exact"/>
              <w:ind w:left="288" w:rightChars="-103" w:right="-247" w:hangingChars="120" w:hanging="288"/>
              <w:jc w:val="both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條列式陳述</w:t>
            </w:r>
            <w:r w:rsidRPr="00A13178"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509FDEEB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2037C333" w14:textId="6B2D915B" w:rsidR="00CA15B2" w:rsidRPr="00CA15B2" w:rsidRDefault="00CA15B2" w:rsidP="00CA15B2">
            <w:pPr>
              <w:snapToGrid w:val="0"/>
              <w:spacing w:after="0" w:line="240" w:lineRule="auto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地方社群之感言</w:t>
            </w:r>
            <w:r w:rsidRPr="00CA15B2">
              <w:rPr>
                <w:rFonts w:eastAsia="標楷體" w:hint="eastAsia"/>
                <w:b/>
                <w:color w:val="C00000"/>
              </w:rPr>
              <w:t>/</w:t>
            </w:r>
            <w:r w:rsidRPr="00CA15B2">
              <w:rPr>
                <w:rFonts w:eastAsia="標楷體" w:hint="eastAsia"/>
                <w:b/>
                <w:color w:val="C00000"/>
              </w:rPr>
              <w:t>回饋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  <w:r w:rsidR="00384435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(</w:t>
            </w:r>
            <w:r w:rsidRPr="00CA15B2">
              <w:rPr>
                <w:rFonts w:eastAsia="標楷體" w:hint="eastAsia"/>
                <w:b/>
                <w:color w:val="C00000"/>
              </w:rPr>
              <w:t>時長約</w:t>
            </w:r>
            <w:r w:rsidRPr="00CA15B2">
              <w:rPr>
                <w:rFonts w:eastAsia="標楷體" w:hint="eastAsia"/>
                <w:b/>
                <w:color w:val="C00000"/>
              </w:rPr>
              <w:t>30</w:t>
            </w:r>
            <w:r w:rsidRPr="00CA15B2">
              <w:rPr>
                <w:rFonts w:eastAsia="標楷體" w:hint="eastAsia"/>
                <w:b/>
                <w:color w:val="C00000"/>
              </w:rPr>
              <w:t>秒</w:t>
            </w:r>
            <w:r w:rsidRPr="00CA15B2">
              <w:rPr>
                <w:rFonts w:eastAsia="標楷體" w:hint="eastAsia"/>
                <w:b/>
                <w:color w:val="C00000"/>
              </w:rPr>
              <w:t>)</w:t>
            </w:r>
          </w:p>
          <w:p w14:paraId="2FB9D896" w14:textId="77777777" w:rsidR="008B4276" w:rsidRDefault="008B4276" w:rsidP="00CA15B2">
            <w:pPr>
              <w:jc w:val="both"/>
              <w:rPr>
                <w:rFonts w:eastAsia="標楷體"/>
              </w:rPr>
            </w:pPr>
          </w:p>
        </w:tc>
      </w:tr>
    </w:tbl>
    <w:p w14:paraId="0B5673B6" w14:textId="4AF8F124" w:rsidR="008B4276" w:rsidRPr="00FC38FB" w:rsidRDefault="007614BC" w:rsidP="00FC38FB">
      <w:pPr>
        <w:pStyle w:val="ac"/>
        <w:numPr>
          <w:ilvl w:val="0"/>
          <w:numId w:val="8"/>
        </w:numPr>
        <w:ind w:leftChars="0"/>
        <w:rPr>
          <w:rFonts w:eastAsia="標楷體"/>
          <w:b/>
          <w:sz w:val="28"/>
          <w:szCs w:val="28"/>
        </w:rPr>
      </w:pPr>
      <w:r w:rsidRPr="00FC38FB">
        <w:rPr>
          <w:rFonts w:eastAsia="標楷體" w:hint="eastAsia"/>
          <w:b/>
          <w:color w:val="C00000"/>
          <w:sz w:val="26"/>
        </w:rPr>
        <w:lastRenderedPageBreak/>
        <w:t>本課程之目標與關鍵結果</w:t>
      </w:r>
      <w:r w:rsidRPr="00FC38FB">
        <w:rPr>
          <w:rFonts w:eastAsia="標楷體" w:hint="eastAsia"/>
          <w:b/>
          <w:color w:val="C00000"/>
          <w:sz w:val="26"/>
        </w:rPr>
        <w:t>(OKR)</w:t>
      </w:r>
      <w:r w:rsidRPr="00FC38FB">
        <w:rPr>
          <w:rFonts w:eastAsia="標楷體" w:hint="eastAsia"/>
          <w:b/>
          <w:color w:val="C00000"/>
          <w:sz w:val="26"/>
        </w:rPr>
        <w:t>說明</w:t>
      </w:r>
      <w:r w:rsidR="00FC38FB" w:rsidRPr="00FC38FB">
        <w:rPr>
          <w:rFonts w:eastAsia="標楷體" w:hint="eastAsia"/>
          <w:b/>
          <w:color w:val="C00000"/>
          <w:sz w:val="26"/>
        </w:rPr>
        <w:t>（有多筆請自行增列）</w:t>
      </w:r>
    </w:p>
    <w:tbl>
      <w:tblPr>
        <w:tblStyle w:val="a8"/>
        <w:tblW w:w="10774" w:type="dxa"/>
        <w:tblInd w:w="-431" w:type="dxa"/>
        <w:tblLook w:val="04A0" w:firstRow="1" w:lastRow="0" w:firstColumn="1" w:lastColumn="0" w:noHBand="0" w:noVBand="1"/>
      </w:tblPr>
      <w:tblGrid>
        <w:gridCol w:w="852"/>
        <w:gridCol w:w="3307"/>
        <w:gridCol w:w="3307"/>
        <w:gridCol w:w="3308"/>
      </w:tblGrid>
      <w:tr w:rsidR="008B4276" w14:paraId="56581F81" w14:textId="77777777" w:rsidTr="003842F1">
        <w:tc>
          <w:tcPr>
            <w:tcW w:w="852" w:type="dxa"/>
            <w:shd w:val="clear" w:color="auto" w:fill="F2DBDB" w:themeFill="accent2" w:themeFillTint="33"/>
            <w:vAlign w:val="center"/>
          </w:tcPr>
          <w:p w14:paraId="618BFDA9" w14:textId="255B8711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序號</w:t>
            </w:r>
          </w:p>
        </w:tc>
        <w:tc>
          <w:tcPr>
            <w:tcW w:w="3307" w:type="dxa"/>
            <w:shd w:val="clear" w:color="auto" w:fill="F2DBDB" w:themeFill="accent2" w:themeFillTint="33"/>
            <w:vAlign w:val="center"/>
          </w:tcPr>
          <w:p w14:paraId="11270306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關聯目標</w:t>
            </w:r>
          </w:p>
          <w:p w14:paraId="528F30C2" w14:textId="714518C2" w:rsidR="008B4276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Objectives</w:t>
            </w:r>
            <w:r w:rsidRPr="00E926C8">
              <w:rPr>
                <w:rFonts w:eastAsia="標楷體" w:hint="eastAsia"/>
                <w:sz w:val="28"/>
                <w:szCs w:val="28"/>
              </w:rPr>
              <w:t>)</w:t>
            </w:r>
          </w:p>
        </w:tc>
        <w:tc>
          <w:tcPr>
            <w:tcW w:w="3307" w:type="dxa"/>
            <w:shd w:val="clear" w:color="auto" w:fill="F2DBDB" w:themeFill="accent2" w:themeFillTint="33"/>
            <w:vAlign w:val="center"/>
          </w:tcPr>
          <w:p w14:paraId="32A32BF5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關鍵結果</w:t>
            </w:r>
          </w:p>
          <w:p w14:paraId="5A4E5FB0" w14:textId="0412AABC" w:rsidR="008B4276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Key Results)</w:t>
            </w:r>
          </w:p>
        </w:tc>
        <w:tc>
          <w:tcPr>
            <w:tcW w:w="3308" w:type="dxa"/>
            <w:shd w:val="clear" w:color="auto" w:fill="F2DBDB" w:themeFill="accent2" w:themeFillTint="33"/>
            <w:vAlign w:val="center"/>
          </w:tcPr>
          <w:p w14:paraId="5B524E93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完成情況</w:t>
            </w:r>
          </w:p>
          <w:p w14:paraId="49016A4E" w14:textId="6FCF8CA4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Outcome)</w:t>
            </w:r>
          </w:p>
        </w:tc>
      </w:tr>
      <w:tr w:rsidR="001D39DD" w14:paraId="0C375643" w14:textId="77777777" w:rsidTr="00B77BD0">
        <w:tc>
          <w:tcPr>
            <w:tcW w:w="852" w:type="dxa"/>
            <w:vMerge w:val="restart"/>
            <w:vAlign w:val="center"/>
          </w:tcPr>
          <w:p w14:paraId="0DBD8AA8" w14:textId="4F3A5154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3307" w:type="dxa"/>
            <w:vMerge w:val="restart"/>
            <w:vAlign w:val="center"/>
          </w:tcPr>
          <w:p w14:paraId="0B4EF629" w14:textId="77777777" w:rsidR="001D39DD" w:rsidRPr="007710D6" w:rsidRDefault="001D39DD" w:rsidP="001D39DD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  <w:color w:val="808080" w:themeColor="background1" w:themeShade="80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範例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:</w:t>
            </w:r>
          </w:p>
          <w:p w14:paraId="3B7D0CFF" w14:textId="6F4632EC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社區活動參與人數增多。</w:t>
            </w:r>
          </w:p>
        </w:tc>
        <w:tc>
          <w:tcPr>
            <w:tcW w:w="3307" w:type="dxa"/>
          </w:tcPr>
          <w:p w14:paraId="476874CB" w14:textId="731C7221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1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舉辦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2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場社區活動。</w:t>
            </w:r>
          </w:p>
        </w:tc>
        <w:tc>
          <w:tcPr>
            <w:tcW w:w="3308" w:type="dxa"/>
          </w:tcPr>
          <w:p w14:paraId="5E9B707D" w14:textId="2553597F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學生參與人數達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10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1D39DD" w14:paraId="5B100125" w14:textId="77777777" w:rsidTr="00B77BD0">
        <w:tc>
          <w:tcPr>
            <w:tcW w:w="852" w:type="dxa"/>
            <w:vMerge/>
            <w:vAlign w:val="center"/>
          </w:tcPr>
          <w:p w14:paraId="41F4FC91" w14:textId="77777777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6E8A114D" w14:textId="7777777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</w:tcPr>
          <w:p w14:paraId="41C6B3E1" w14:textId="099D1A35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2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里長合作邀請社區長者參加。</w:t>
            </w:r>
          </w:p>
        </w:tc>
        <w:tc>
          <w:tcPr>
            <w:tcW w:w="3308" w:type="dxa"/>
          </w:tcPr>
          <w:p w14:paraId="51699899" w14:textId="6B03182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地方長者參與人數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5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1D39DD" w14:paraId="5F07D26D" w14:textId="77777777" w:rsidTr="00B77BD0">
        <w:tc>
          <w:tcPr>
            <w:tcW w:w="852" w:type="dxa"/>
            <w:vMerge/>
            <w:vAlign w:val="center"/>
          </w:tcPr>
          <w:p w14:paraId="1008C0EF" w14:textId="77777777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3ADE5828" w14:textId="7777777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</w:tcPr>
          <w:p w14:paraId="7EE8CD5F" w14:textId="70C27325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3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當地至少兩家廠商合作舉辦。</w:t>
            </w:r>
          </w:p>
        </w:tc>
        <w:tc>
          <w:tcPr>
            <w:tcW w:w="3308" w:type="dxa"/>
          </w:tcPr>
          <w:p w14:paraId="61E9BD16" w14:textId="6EC850B1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其他人參與人數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3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E926C8" w14:paraId="28D84C30" w14:textId="77777777" w:rsidTr="00DB27BC">
        <w:tc>
          <w:tcPr>
            <w:tcW w:w="852" w:type="dxa"/>
            <w:vMerge w:val="restart"/>
            <w:vAlign w:val="center"/>
          </w:tcPr>
          <w:p w14:paraId="4A208CD8" w14:textId="751E2E44" w:rsidR="00E926C8" w:rsidRPr="00E926C8" w:rsidRDefault="00E926C8" w:rsidP="00DB27BC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2</w:t>
            </w:r>
          </w:p>
        </w:tc>
        <w:tc>
          <w:tcPr>
            <w:tcW w:w="3307" w:type="dxa"/>
            <w:vMerge w:val="restart"/>
            <w:vAlign w:val="center"/>
          </w:tcPr>
          <w:p w14:paraId="5DC80DDD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54C869B7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1</w:t>
            </w:r>
            <w:r w:rsidR="003316BF">
              <w:rPr>
                <w:rFonts w:eastAsia="標楷體"/>
              </w:rPr>
              <w:t>:</w:t>
            </w:r>
          </w:p>
          <w:p w14:paraId="5EC8B77E" w14:textId="1546B632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10305277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  <w:tr w:rsidR="00E926C8" w14:paraId="4A610CF1" w14:textId="77777777" w:rsidTr="00E926C8">
        <w:tc>
          <w:tcPr>
            <w:tcW w:w="852" w:type="dxa"/>
            <w:vMerge/>
          </w:tcPr>
          <w:p w14:paraId="0CEFA6AE" w14:textId="77777777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60DA217F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50FB1A97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2</w:t>
            </w:r>
            <w:r w:rsidR="003316BF">
              <w:rPr>
                <w:rFonts w:eastAsia="標楷體"/>
              </w:rPr>
              <w:t>:</w:t>
            </w:r>
          </w:p>
          <w:p w14:paraId="2B43FF7F" w14:textId="278C6B3F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4C21DE7C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  <w:tr w:rsidR="00E926C8" w14:paraId="215B6591" w14:textId="77777777" w:rsidTr="00E926C8">
        <w:tc>
          <w:tcPr>
            <w:tcW w:w="852" w:type="dxa"/>
            <w:vMerge/>
          </w:tcPr>
          <w:p w14:paraId="083A67D9" w14:textId="77777777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43AEB1B2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190D1400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3</w:t>
            </w:r>
            <w:r w:rsidR="003316BF">
              <w:rPr>
                <w:rFonts w:eastAsia="標楷體"/>
              </w:rPr>
              <w:t>:</w:t>
            </w:r>
          </w:p>
          <w:p w14:paraId="1FE3C68B" w14:textId="4C37F05E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179DF20C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</w:tbl>
    <w:p w14:paraId="3BF08922" w14:textId="51720887" w:rsidR="00143728" w:rsidRPr="00CA7F88" w:rsidRDefault="00CA7F88" w:rsidP="00CA7F88">
      <w:pPr>
        <w:pStyle w:val="ac"/>
        <w:numPr>
          <w:ilvl w:val="0"/>
          <w:numId w:val="8"/>
        </w:numPr>
        <w:ind w:leftChars="0"/>
        <w:rPr>
          <w:rFonts w:eastAsia="標楷體"/>
          <w:b/>
          <w:color w:val="C00000"/>
          <w:sz w:val="26"/>
        </w:rPr>
      </w:pPr>
      <w:r w:rsidRPr="00FC38FB">
        <w:rPr>
          <w:rFonts w:eastAsia="標楷體" w:hint="eastAsia"/>
          <w:b/>
          <w:color w:val="C00000"/>
          <w:sz w:val="26"/>
        </w:rPr>
        <w:t>活動面向：主辦活動調查（有多筆請自行增列）</w:t>
      </w:r>
    </w:p>
    <w:tbl>
      <w:tblPr>
        <w:tblW w:w="10774" w:type="dxa"/>
        <w:tblInd w:w="-43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63"/>
        <w:gridCol w:w="2071"/>
        <w:gridCol w:w="297"/>
        <w:gridCol w:w="664"/>
        <w:gridCol w:w="664"/>
        <w:gridCol w:w="637"/>
        <w:gridCol w:w="692"/>
        <w:gridCol w:w="664"/>
        <w:gridCol w:w="771"/>
        <w:gridCol w:w="567"/>
        <w:gridCol w:w="655"/>
        <w:gridCol w:w="664"/>
        <w:gridCol w:w="665"/>
      </w:tblGrid>
      <w:tr w:rsidR="00143728" w:rsidRPr="00143728" w14:paraId="3293CBA5" w14:textId="77777777" w:rsidTr="003842F1">
        <w:trPr>
          <w:trHeight w:val="330"/>
        </w:trPr>
        <w:tc>
          <w:tcPr>
            <w:tcW w:w="17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6EEECE3A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日期</w:t>
            </w:r>
          </w:p>
        </w:tc>
        <w:tc>
          <w:tcPr>
            <w:tcW w:w="2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A6A7B82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活動名稱</w:t>
            </w:r>
          </w:p>
        </w:tc>
        <w:tc>
          <w:tcPr>
            <w:tcW w:w="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42110E8E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屬性</w:t>
            </w:r>
          </w:p>
        </w:tc>
        <w:tc>
          <w:tcPr>
            <w:tcW w:w="19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23683FBE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校內參與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716233E9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跨校參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5F6E7451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場域參與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2B713F3D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其他參與</w:t>
            </w:r>
          </w:p>
        </w:tc>
      </w:tr>
      <w:tr w:rsidR="00143728" w:rsidRPr="00143728" w14:paraId="570E9D54" w14:textId="77777777" w:rsidTr="003842F1">
        <w:trPr>
          <w:trHeight w:val="330"/>
        </w:trPr>
        <w:tc>
          <w:tcPr>
            <w:tcW w:w="17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6AF85387" w14:textId="77777777" w:rsidR="00143728" w:rsidRPr="00143728" w:rsidRDefault="00143728" w:rsidP="00633178">
            <w:pPr>
              <w:widowControl/>
              <w:spacing w:after="0" w:line="240" w:lineRule="auto"/>
              <w:rPr>
                <w:rFonts w:ascii="標楷體" w:eastAsia="標楷體" w:hAnsi="標楷體" w:cs="新細明體"/>
                <w:color w:val="000000"/>
                <w:kern w:val="0"/>
              </w:rPr>
            </w:pPr>
          </w:p>
        </w:tc>
        <w:tc>
          <w:tcPr>
            <w:tcW w:w="2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3A95309" w14:textId="77777777" w:rsidR="00143728" w:rsidRPr="00143728" w:rsidRDefault="00143728" w:rsidP="00633178">
            <w:pPr>
              <w:widowControl/>
              <w:spacing w:after="0" w:line="240" w:lineRule="auto"/>
              <w:rPr>
                <w:rFonts w:ascii="標楷體" w:eastAsia="標楷體" w:hAnsi="標楷體" w:cs="新細明體"/>
                <w:color w:val="000000"/>
                <w:kern w:val="0"/>
              </w:rPr>
            </w:pPr>
          </w:p>
        </w:tc>
        <w:tc>
          <w:tcPr>
            <w:tcW w:w="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E356D0" w14:textId="77777777" w:rsidR="00143728" w:rsidRPr="00143728" w:rsidRDefault="00143728" w:rsidP="00633178">
            <w:pPr>
              <w:widowControl/>
              <w:spacing w:after="0" w:line="240" w:lineRule="auto"/>
              <w:rPr>
                <w:rFonts w:ascii="標楷體" w:eastAsia="標楷體" w:hAnsi="標楷體" w:cs="新細明體"/>
                <w:color w:val="000000"/>
                <w:kern w:val="0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29863B89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教師人數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1DA6C5AC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學生人數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21FA153A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助理人數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120D1F53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教師人數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1C77710C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學生人數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2D388E2F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助理人數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6DB37D15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場域夥伴人數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19D290EF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中央政府人數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3E0ECF81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地方政府人數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noWrap/>
            <w:vAlign w:val="center"/>
            <w:hideMark/>
          </w:tcPr>
          <w:p w14:paraId="593B67EC" w14:textId="77777777" w:rsidR="00143728" w:rsidRPr="00143728" w:rsidRDefault="00143728" w:rsidP="0063317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NPO/NGO人數</w:t>
            </w:r>
          </w:p>
        </w:tc>
      </w:tr>
      <w:tr w:rsidR="00143728" w:rsidRPr="00143728" w14:paraId="75A7166A" w14:textId="77777777" w:rsidTr="008146D2">
        <w:trPr>
          <w:trHeight w:val="330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FA91B" w14:textId="77777777" w:rsidR="00FC38FB" w:rsidRDefault="00FC38FB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  <w:r>
              <w:rPr>
                <w:rFonts w:ascii="標楷體" w:eastAsia="標楷體" w:hAnsi="標楷體" w:hint="eastAsia"/>
                <w:color w:val="7F7F7F" w:themeColor="text1" w:themeTint="80"/>
              </w:rPr>
              <w:t>範例1.</w:t>
            </w:r>
          </w:p>
          <w:p w14:paraId="66B67C20" w14:textId="5DBF2372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2025年5月9日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4C4F3" w14:textId="33BDCDC9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茄</w:t>
            </w:r>
            <w:proofErr w:type="gramStart"/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苳</w:t>
            </w:r>
            <w:proofErr w:type="gramEnd"/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社區活動</w:t>
            </w: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45246" w14:textId="0E7750E8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場域活動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549E2" w14:textId="2A511DD2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1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036A6" w14:textId="4B1A6D8F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9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4617" w14:textId="5C4A2111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1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9449" w14:textId="0C87B205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36347" w14:textId="4129D61C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5B75" w14:textId="2BE6C8E8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567FA" w14:textId="1AF28FDF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37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BECF" w14:textId="4419CEE3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ECEA3" w14:textId="280CDEC4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08F9" w14:textId="51B33C7A" w:rsidR="00143728" w:rsidRPr="00143728" w:rsidRDefault="00143728" w:rsidP="00143728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</w:tr>
      <w:tr w:rsidR="00FC38FB" w:rsidRPr="00143728" w14:paraId="57ABD1A8" w14:textId="77777777" w:rsidTr="008146D2">
        <w:trPr>
          <w:trHeight w:val="390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BB52A" w14:textId="77777777" w:rsidR="00FC38FB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  <w:r>
              <w:rPr>
                <w:rFonts w:ascii="標楷體" w:eastAsia="標楷體" w:hAnsi="標楷體" w:hint="eastAsia"/>
                <w:color w:val="7F7F7F" w:themeColor="text1" w:themeTint="80"/>
              </w:rPr>
              <w:t>範例2.</w:t>
            </w:r>
          </w:p>
          <w:p w14:paraId="2613D82C" w14:textId="4A43D83F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202</w:t>
            </w:r>
            <w:r>
              <w:rPr>
                <w:rFonts w:ascii="標楷體" w:eastAsia="標楷體" w:hAnsi="標楷體"/>
                <w:color w:val="7F7F7F" w:themeColor="text1" w:themeTint="80"/>
              </w:rPr>
              <w:t>5</w:t>
            </w: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年</w:t>
            </w:r>
            <w:r>
              <w:rPr>
                <w:rFonts w:ascii="標楷體" w:eastAsia="標楷體" w:hAnsi="標楷體"/>
                <w:color w:val="7F7F7F" w:themeColor="text1" w:themeTint="80"/>
              </w:rPr>
              <w:t>2</w:t>
            </w: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月</w:t>
            </w:r>
            <w:r>
              <w:rPr>
                <w:rFonts w:ascii="標楷體" w:eastAsia="標楷體" w:hAnsi="標楷體"/>
                <w:color w:val="7F7F7F" w:themeColor="text1" w:themeTint="80"/>
              </w:rPr>
              <w:t>21</w:t>
            </w: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日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8C69B" w14:textId="71CEEA6E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>
              <w:rPr>
                <w:rFonts w:ascii="標楷體" w:eastAsia="標楷體" w:hAnsi="標楷體" w:hint="eastAsia"/>
                <w:color w:val="7F7F7F" w:themeColor="text1" w:themeTint="80"/>
              </w:rPr>
              <w:t>茄</w:t>
            </w:r>
            <w:proofErr w:type="gramStart"/>
            <w:r>
              <w:rPr>
                <w:rFonts w:ascii="標楷體" w:eastAsia="標楷體" w:hAnsi="標楷體" w:hint="eastAsia"/>
                <w:color w:val="7F7F7F" w:themeColor="text1" w:themeTint="80"/>
              </w:rPr>
              <w:t>苳</w:t>
            </w:r>
            <w:proofErr w:type="gramEnd"/>
            <w:r>
              <w:rPr>
                <w:rFonts w:ascii="標楷體" w:eastAsia="標楷體" w:hAnsi="標楷體" w:hint="eastAsia"/>
                <w:color w:val="7F7F7F" w:themeColor="text1" w:themeTint="80"/>
              </w:rPr>
              <w:t>社區諮詢</w:t>
            </w: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會議</w:t>
            </w: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8121D" w14:textId="3031BCDD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會議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B81EE" w14:textId="7F27300A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10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4656C" w14:textId="1D6AF3F5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1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3C888" w14:textId="2B1DCF74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2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81039D" w14:textId="31AC59A0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481C3" w14:textId="3BF729B7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30CFA" w14:textId="14081C1D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5A551" w14:textId="62AF9B43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>
              <w:rPr>
                <w:rFonts w:ascii="標楷體" w:eastAsia="標楷體" w:hAnsi="標楷體" w:cs="新細明體" w:hint="eastAsia"/>
                <w:color w:val="7F7F7F" w:themeColor="text1" w:themeTint="80"/>
                <w:kern w:val="0"/>
              </w:rPr>
              <w:t>12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3EDBD" w14:textId="12922275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 w:rsidRPr="00FC38FB">
              <w:rPr>
                <w:rFonts w:ascii="標楷體" w:eastAsia="標楷體" w:hAnsi="標楷體" w:hint="eastAsia"/>
                <w:color w:val="7F7F7F" w:themeColor="text1" w:themeTint="80"/>
              </w:rPr>
              <w:t>0</w:t>
            </w: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45947" w14:textId="217D5B80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>
              <w:rPr>
                <w:rFonts w:ascii="標楷體" w:eastAsia="標楷體" w:hAnsi="標楷體" w:cs="新細明體" w:hint="eastAsia"/>
                <w:color w:val="7F7F7F" w:themeColor="text1" w:themeTint="80"/>
                <w:kern w:val="0"/>
              </w:rPr>
              <w:t>1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1EF08" w14:textId="72A2409F" w:rsidR="00FC38FB" w:rsidRPr="00143728" w:rsidRDefault="00FC38FB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  <w:r>
              <w:rPr>
                <w:rFonts w:ascii="標楷體" w:eastAsia="標楷體" w:hAnsi="標楷體" w:cs="新細明體" w:hint="eastAsia"/>
                <w:color w:val="7F7F7F" w:themeColor="text1" w:themeTint="80"/>
                <w:kern w:val="0"/>
              </w:rPr>
              <w:t>3</w:t>
            </w:r>
          </w:p>
        </w:tc>
      </w:tr>
      <w:tr w:rsidR="00C64AF9" w:rsidRPr="00143728" w14:paraId="5FADA784" w14:textId="77777777" w:rsidTr="008146D2">
        <w:trPr>
          <w:trHeight w:val="390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8EE0A" w14:textId="77777777" w:rsidR="00C64AF9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EC05" w14:textId="77777777" w:rsidR="00C64AF9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B555C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66039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62E38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7E711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87761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895FD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EC4E8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4C262" w14:textId="77777777" w:rsidR="00C64AF9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21C18" w14:textId="77777777" w:rsidR="00C64AF9" w:rsidRPr="00FC38FB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/>
                <w:color w:val="7F7F7F" w:themeColor="text1" w:themeTint="80"/>
              </w:rPr>
            </w:pPr>
          </w:p>
        </w:tc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C8D2C" w14:textId="77777777" w:rsidR="00C64AF9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0C3A0" w14:textId="77777777" w:rsidR="00C64AF9" w:rsidRDefault="00C64AF9" w:rsidP="00FC38FB">
            <w:pPr>
              <w:widowControl/>
              <w:spacing w:after="0" w:line="240" w:lineRule="auto"/>
              <w:jc w:val="center"/>
              <w:rPr>
                <w:rFonts w:ascii="標楷體" w:eastAsia="標楷體" w:hAnsi="標楷體" w:cs="新細明體"/>
                <w:color w:val="7F7F7F" w:themeColor="text1" w:themeTint="80"/>
                <w:kern w:val="0"/>
              </w:rPr>
            </w:pPr>
          </w:p>
        </w:tc>
      </w:tr>
      <w:tr w:rsidR="00143728" w:rsidRPr="00143728" w14:paraId="3EC27965" w14:textId="77777777" w:rsidTr="008146D2">
        <w:trPr>
          <w:trHeight w:val="2235"/>
        </w:trPr>
        <w:tc>
          <w:tcPr>
            <w:tcW w:w="1077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90183" w14:textId="2E5C7224" w:rsidR="00FC38FB" w:rsidRPr="00FC38FB" w:rsidRDefault="00143728" w:rsidP="00FC38FB">
            <w:pPr>
              <w:widowControl/>
              <w:spacing w:after="0" w:line="240" w:lineRule="auto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1.推動USR活動進行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調查參與人數</w:t>
            </w: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（校內參與/跨校參與/場域參與/其他參與）。請以每一人為計算參與活動單位，勿以人次為計算標準。</w:t>
            </w: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2.日期：請依據實際舉辦活動之年月日填入，並以</w:t>
            </w:r>
            <w:r w:rsidRPr="00FC38FB">
              <w:rPr>
                <w:rFonts w:ascii="標楷體" w:eastAsia="標楷體" w:hAnsi="標楷體" w:cs="新細明體" w:hint="eastAsia"/>
                <w:color w:val="FF0000"/>
                <w:kern w:val="0"/>
              </w:rPr>
              <w:t>113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學年度第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2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學期(11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4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/2/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17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-11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4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/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6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/3</w:t>
            </w:r>
            <w:r>
              <w:rPr>
                <w:rFonts w:ascii="標楷體" w:eastAsia="標楷體" w:hAnsi="標楷體" w:cs="新細明體" w:hint="eastAsia"/>
                <w:color w:val="FF0000"/>
                <w:kern w:val="0"/>
              </w:rPr>
              <w:t>0</w:t>
            </w:r>
            <w:r w:rsidRPr="00143728">
              <w:rPr>
                <w:rFonts w:ascii="標楷體" w:eastAsia="標楷體" w:hAnsi="標楷體" w:cs="新細明體" w:hint="eastAsia"/>
                <w:color w:val="FF0000"/>
                <w:kern w:val="0"/>
              </w:rPr>
              <w:t>)</w:t>
            </w: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t>為限。</w:t>
            </w:r>
            <w:r w:rsidRPr="00143728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3.</w:t>
            </w:r>
            <w:r w:rsidR="00FC38FB">
              <w:rPr>
                <w:rFonts w:hint="eastAsia"/>
              </w:rPr>
              <w:t xml:space="preserve"> </w:t>
            </w:r>
            <w:r w:rsidR="00FC38FB"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屬性：</w:t>
            </w:r>
            <w:r w:rsidR="00FC38FB" w:rsidRPr="00FC38FB">
              <w:rPr>
                <w:rFonts w:ascii="標楷體" w:eastAsia="標楷體" w:hAnsi="標楷體" w:cs="新細明體" w:hint="eastAsia"/>
                <w:color w:val="000000"/>
                <w:kern w:val="0"/>
              </w:rPr>
              <w:t xml:space="preserve"> 請根據實際活動性質，選擇最適當的類別填入：</w:t>
            </w:r>
          </w:p>
          <w:p w14:paraId="67EBEB62" w14:textId="77777777" w:rsidR="00FC38FB" w:rsidRPr="00CA7F88" w:rsidRDefault="00FC38FB" w:rsidP="00FC38FB">
            <w:pPr>
              <w:pStyle w:val="ac"/>
              <w:widowControl/>
              <w:numPr>
                <w:ilvl w:val="0"/>
                <w:numId w:val="10"/>
              </w:numPr>
              <w:spacing w:after="0" w:line="240" w:lineRule="auto"/>
              <w:ind w:leftChars="0"/>
              <w:rPr>
                <w:rFonts w:ascii="標楷體" w:eastAsia="標楷體" w:hAnsi="標楷體" w:cs="新細明體"/>
                <w:color w:val="FF0000"/>
                <w:kern w:val="0"/>
              </w:rPr>
            </w:pPr>
            <w:r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會議（如諮詢會議、協調會議等）</w:t>
            </w:r>
          </w:p>
          <w:p w14:paraId="60B204E9" w14:textId="77777777" w:rsidR="00FC38FB" w:rsidRPr="00CA7F88" w:rsidRDefault="00FC38FB" w:rsidP="00FC38FB">
            <w:pPr>
              <w:pStyle w:val="ac"/>
              <w:widowControl/>
              <w:numPr>
                <w:ilvl w:val="0"/>
                <w:numId w:val="10"/>
              </w:numPr>
              <w:spacing w:after="0" w:line="240" w:lineRule="auto"/>
              <w:ind w:leftChars="0"/>
              <w:rPr>
                <w:rFonts w:ascii="標楷體" w:eastAsia="標楷體" w:hAnsi="標楷體" w:cs="新細明體"/>
                <w:color w:val="FF0000"/>
                <w:kern w:val="0"/>
              </w:rPr>
            </w:pPr>
            <w:r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聯合成果展</w:t>
            </w:r>
          </w:p>
          <w:p w14:paraId="28735795" w14:textId="77777777" w:rsidR="00FC38FB" w:rsidRPr="00CA7F88" w:rsidRDefault="00FC38FB" w:rsidP="00FC38FB">
            <w:pPr>
              <w:pStyle w:val="ac"/>
              <w:widowControl/>
              <w:numPr>
                <w:ilvl w:val="0"/>
                <w:numId w:val="10"/>
              </w:numPr>
              <w:spacing w:after="0" w:line="240" w:lineRule="auto"/>
              <w:ind w:leftChars="0"/>
              <w:rPr>
                <w:rFonts w:ascii="標楷體" w:eastAsia="標楷體" w:hAnsi="標楷體" w:cs="新細明體"/>
                <w:color w:val="FF0000"/>
                <w:kern w:val="0"/>
              </w:rPr>
            </w:pPr>
            <w:r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共同培力系列活動（含 SIG 社群交流）</w:t>
            </w:r>
          </w:p>
          <w:p w14:paraId="6BF3A90C" w14:textId="77777777" w:rsidR="00FC38FB" w:rsidRPr="00CA7F88" w:rsidRDefault="00FC38FB" w:rsidP="00FC38FB">
            <w:pPr>
              <w:pStyle w:val="ac"/>
              <w:widowControl/>
              <w:numPr>
                <w:ilvl w:val="0"/>
                <w:numId w:val="10"/>
              </w:numPr>
              <w:spacing w:after="0" w:line="240" w:lineRule="auto"/>
              <w:ind w:leftChars="0"/>
              <w:rPr>
                <w:rFonts w:ascii="標楷體" w:eastAsia="標楷體" w:hAnsi="標楷體" w:cs="新細明體"/>
                <w:color w:val="FF0000"/>
                <w:kern w:val="0"/>
              </w:rPr>
            </w:pPr>
            <w:r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場域活動（如在地實踐活動、工作坊、營隊等）</w:t>
            </w:r>
          </w:p>
          <w:p w14:paraId="75970C5E" w14:textId="7DA91ADB" w:rsidR="00143728" w:rsidRPr="00FC38FB" w:rsidRDefault="00FC38FB" w:rsidP="00FC38FB">
            <w:pPr>
              <w:pStyle w:val="ac"/>
              <w:widowControl/>
              <w:numPr>
                <w:ilvl w:val="0"/>
                <w:numId w:val="10"/>
              </w:numPr>
              <w:spacing w:after="0" w:line="240" w:lineRule="auto"/>
              <w:ind w:leftChars="0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CA7F88">
              <w:rPr>
                <w:rFonts w:ascii="標楷體" w:eastAsia="標楷體" w:hAnsi="標楷體" w:cs="新細明體" w:hint="eastAsia"/>
                <w:color w:val="FF0000"/>
                <w:kern w:val="0"/>
              </w:rPr>
              <w:t>其他活動（指計畫開設或支持之學分課程以外的 USR 相關講座）</w:t>
            </w:r>
          </w:p>
        </w:tc>
      </w:tr>
    </w:tbl>
    <w:p w14:paraId="22348D0B" w14:textId="103E301F" w:rsidR="008B4276" w:rsidRPr="00CA7F88" w:rsidRDefault="00CA7F88" w:rsidP="00CA7F88">
      <w:pPr>
        <w:pStyle w:val="ac"/>
        <w:numPr>
          <w:ilvl w:val="0"/>
          <w:numId w:val="8"/>
        </w:numPr>
        <w:ind w:leftChars="0"/>
        <w:rPr>
          <w:rFonts w:eastAsia="標楷體"/>
          <w:b/>
          <w:color w:val="C00000"/>
          <w:sz w:val="26"/>
        </w:rPr>
      </w:pPr>
      <w:r w:rsidRPr="00FC38FB">
        <w:rPr>
          <w:rFonts w:eastAsia="標楷體" w:hint="eastAsia"/>
          <w:b/>
          <w:color w:val="C00000"/>
          <w:sz w:val="26"/>
        </w:rPr>
        <w:t>U</w:t>
      </w:r>
      <w:r w:rsidRPr="00FC38FB">
        <w:rPr>
          <w:rFonts w:eastAsia="標楷體"/>
          <w:b/>
          <w:color w:val="C00000"/>
          <w:sz w:val="26"/>
        </w:rPr>
        <w:t>SR</w:t>
      </w:r>
      <w:r w:rsidRPr="00FC38FB">
        <w:rPr>
          <w:rFonts w:eastAsia="標楷體" w:hint="eastAsia"/>
          <w:b/>
          <w:color w:val="C00000"/>
          <w:sz w:val="26"/>
        </w:rPr>
        <w:t>特色課程支出結算表（有多筆請自行增列）</w:t>
      </w:r>
    </w:p>
    <w:tbl>
      <w:tblPr>
        <w:tblStyle w:val="a8"/>
        <w:tblW w:w="0" w:type="auto"/>
        <w:tblInd w:w="-431" w:type="dxa"/>
        <w:tblLook w:val="04A0" w:firstRow="1" w:lastRow="0" w:firstColumn="1" w:lastColumn="0" w:noHBand="0" w:noVBand="1"/>
      </w:tblPr>
      <w:tblGrid>
        <w:gridCol w:w="1236"/>
        <w:gridCol w:w="2876"/>
        <w:gridCol w:w="1843"/>
        <w:gridCol w:w="3260"/>
        <w:gridCol w:w="1116"/>
      </w:tblGrid>
      <w:tr w:rsidR="00B90BC8" w14:paraId="19E8EAE5" w14:textId="665FAD2B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76B8EC48" w14:textId="32DA7B7F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項次</w:t>
            </w:r>
          </w:p>
        </w:tc>
        <w:tc>
          <w:tcPr>
            <w:tcW w:w="2876" w:type="dxa"/>
            <w:shd w:val="clear" w:color="auto" w:fill="F2DBDB" w:themeFill="accent2" w:themeFillTint="33"/>
            <w:vAlign w:val="center"/>
          </w:tcPr>
          <w:p w14:paraId="2F4D70C8" w14:textId="27440F81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經費項目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48EC6E6A" w14:textId="70A5F9CE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實支金額</w:t>
            </w:r>
          </w:p>
        </w:tc>
        <w:tc>
          <w:tcPr>
            <w:tcW w:w="3260" w:type="dxa"/>
            <w:shd w:val="clear" w:color="auto" w:fill="F2DBDB" w:themeFill="accent2" w:themeFillTint="33"/>
            <w:vAlign w:val="center"/>
          </w:tcPr>
          <w:p w14:paraId="3154B678" w14:textId="5AF929DE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廠商名稱</w:t>
            </w:r>
          </w:p>
        </w:tc>
        <w:tc>
          <w:tcPr>
            <w:tcW w:w="1116" w:type="dxa"/>
            <w:shd w:val="clear" w:color="auto" w:fill="F2DBDB" w:themeFill="accent2" w:themeFillTint="33"/>
          </w:tcPr>
          <w:p w14:paraId="7F834ABF" w14:textId="5A9CA784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備註</w:t>
            </w:r>
          </w:p>
        </w:tc>
      </w:tr>
      <w:tr w:rsidR="00B90BC8" w14:paraId="264DB274" w14:textId="6AD77274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1D92D99E" w14:textId="0DC3D606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1</w:t>
            </w:r>
          </w:p>
        </w:tc>
        <w:tc>
          <w:tcPr>
            <w:tcW w:w="2876" w:type="dxa"/>
            <w:vAlign w:val="center"/>
          </w:tcPr>
          <w:p w14:paraId="25B35100" w14:textId="1A85A748" w:rsidR="00B90BC8" w:rsidRPr="00B90BC8" w:rsidRDefault="00B90BC8" w:rsidP="00B90BC8">
            <w:pPr>
              <w:jc w:val="center"/>
              <w:rPr>
                <w:rFonts w:eastAsia="標楷體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範例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 xml:space="preserve">: 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旅平險</w:t>
            </w:r>
          </w:p>
        </w:tc>
        <w:tc>
          <w:tcPr>
            <w:tcW w:w="1843" w:type="dxa"/>
            <w:vAlign w:val="center"/>
          </w:tcPr>
          <w:p w14:paraId="6B37353B" w14:textId="2F95FF43" w:rsidR="00B90BC8" w:rsidRPr="00B90BC8" w:rsidRDefault="00B90BC8" w:rsidP="00B90BC8">
            <w:pPr>
              <w:jc w:val="center"/>
              <w:rPr>
                <w:rFonts w:eastAsia="標楷體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2838</w:t>
            </w:r>
          </w:p>
        </w:tc>
        <w:tc>
          <w:tcPr>
            <w:tcW w:w="3260" w:type="dxa"/>
            <w:vAlign w:val="center"/>
          </w:tcPr>
          <w:p w14:paraId="4001F62B" w14:textId="1DD0C96E" w:rsidR="00B90BC8" w:rsidRPr="00B90BC8" w:rsidRDefault="00B90BC8" w:rsidP="00B90BC8">
            <w:pPr>
              <w:jc w:val="center"/>
              <w:rPr>
                <w:rFonts w:eastAsia="標楷體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國泰世紀產物保險股份有限公司</w:t>
            </w:r>
          </w:p>
        </w:tc>
        <w:tc>
          <w:tcPr>
            <w:tcW w:w="1116" w:type="dxa"/>
            <w:vAlign w:val="center"/>
          </w:tcPr>
          <w:p w14:paraId="664EA9B9" w14:textId="44A876CB" w:rsidR="00B90BC8" w:rsidRPr="00B90BC8" w:rsidRDefault="00B90BC8" w:rsidP="00B90BC8">
            <w:pPr>
              <w:jc w:val="center"/>
              <w:rPr>
                <w:rFonts w:eastAsia="標楷體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86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位學生</w:t>
            </w:r>
          </w:p>
        </w:tc>
      </w:tr>
      <w:tr w:rsidR="00B90BC8" w14:paraId="155CCD42" w14:textId="72D21976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47209E4F" w14:textId="243B0DC2" w:rsid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lastRenderedPageBreak/>
              <w:t>2</w:t>
            </w:r>
          </w:p>
        </w:tc>
        <w:tc>
          <w:tcPr>
            <w:tcW w:w="2876" w:type="dxa"/>
            <w:vAlign w:val="center"/>
          </w:tcPr>
          <w:p w14:paraId="49660528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69E09BCE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68C62A97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116" w:type="dxa"/>
          </w:tcPr>
          <w:p w14:paraId="0127BC5B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B90BC8" w14:paraId="039313A0" w14:textId="6C71A587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56DCEF07" w14:textId="1EEEDF13" w:rsid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3</w:t>
            </w:r>
          </w:p>
        </w:tc>
        <w:tc>
          <w:tcPr>
            <w:tcW w:w="2876" w:type="dxa"/>
            <w:vAlign w:val="center"/>
          </w:tcPr>
          <w:p w14:paraId="74CAC8AA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22811BE5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4E17D6AA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116" w:type="dxa"/>
          </w:tcPr>
          <w:p w14:paraId="5EE82E45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B90BC8" w14:paraId="39CDC9AD" w14:textId="0C43E69C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4989F712" w14:textId="4CF0AC26" w:rsid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4</w:t>
            </w:r>
          </w:p>
        </w:tc>
        <w:tc>
          <w:tcPr>
            <w:tcW w:w="2876" w:type="dxa"/>
            <w:vAlign w:val="center"/>
          </w:tcPr>
          <w:p w14:paraId="4CD83BFD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E823992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04E755A8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116" w:type="dxa"/>
          </w:tcPr>
          <w:p w14:paraId="23F2A479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B90BC8" w14:paraId="6DB41FE8" w14:textId="2E9C7978" w:rsidTr="003842F1">
        <w:trPr>
          <w:trHeight w:val="57"/>
        </w:trPr>
        <w:tc>
          <w:tcPr>
            <w:tcW w:w="1236" w:type="dxa"/>
            <w:shd w:val="clear" w:color="auto" w:fill="F2DBDB" w:themeFill="accent2" w:themeFillTint="33"/>
            <w:vAlign w:val="center"/>
          </w:tcPr>
          <w:p w14:paraId="6455ACA7" w14:textId="48091C40" w:rsid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5</w:t>
            </w:r>
          </w:p>
        </w:tc>
        <w:tc>
          <w:tcPr>
            <w:tcW w:w="2876" w:type="dxa"/>
            <w:vAlign w:val="center"/>
          </w:tcPr>
          <w:p w14:paraId="45CD7C34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7722A231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06B520B3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116" w:type="dxa"/>
          </w:tcPr>
          <w:p w14:paraId="43ECBD52" w14:textId="77777777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</w:p>
        </w:tc>
      </w:tr>
    </w:tbl>
    <w:p w14:paraId="2EECBB40" w14:textId="24E62CD0" w:rsidR="004B1138" w:rsidRDefault="0032375C" w:rsidP="00CA7F88">
      <w:pPr>
        <w:spacing w:line="0" w:lineRule="atLeast"/>
        <w:rPr>
          <w:rFonts w:eastAsia="標楷體"/>
          <w:b/>
          <w:sz w:val="28"/>
          <w:szCs w:val="28"/>
        </w:rPr>
      </w:pPr>
      <w:r>
        <w:rPr>
          <w:rFonts w:eastAsia="標楷體"/>
        </w:rPr>
        <w:br w:type="page"/>
      </w:r>
      <w:r w:rsidRPr="00F0022F">
        <w:rPr>
          <w:rFonts w:eastAsia="標楷體" w:hint="eastAsia"/>
          <w:b/>
          <w:color w:val="C00000"/>
          <w:sz w:val="28"/>
          <w:szCs w:val="28"/>
        </w:rPr>
        <w:lastRenderedPageBreak/>
        <w:t>中華大學</w:t>
      </w:r>
      <w:r w:rsidR="008146D2" w:rsidRPr="008146D2">
        <w:rPr>
          <w:rFonts w:eastAsia="標楷體" w:hint="eastAsia"/>
          <w:b/>
          <w:color w:val="C00000"/>
          <w:sz w:val="28"/>
          <w:szCs w:val="28"/>
          <w:u w:val="single"/>
        </w:rPr>
        <w:t xml:space="preserve"> </w:t>
      </w:r>
      <w:r w:rsidR="008146D2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113 </w:t>
      </w:r>
      <w:proofErr w:type="gramStart"/>
      <w:r w:rsidR="008146D2" w:rsidRPr="00F0022F">
        <w:rPr>
          <w:rFonts w:eastAsia="標楷體" w:hint="eastAsia"/>
          <w:b/>
          <w:color w:val="C00000"/>
          <w:sz w:val="28"/>
          <w:szCs w:val="28"/>
        </w:rPr>
        <w:t>學年度第</w:t>
      </w:r>
      <w:proofErr w:type="gramEnd"/>
      <w:r w:rsidR="008146D2" w:rsidRPr="00F0022F">
        <w:rPr>
          <w:rFonts w:eastAsia="標楷體" w:hint="eastAsia"/>
          <w:b/>
          <w:color w:val="C00000"/>
          <w:sz w:val="28"/>
          <w:szCs w:val="28"/>
          <w:u w:val="single"/>
        </w:rPr>
        <w:t xml:space="preserve"> 2 </w:t>
      </w:r>
      <w:r w:rsidR="008146D2" w:rsidRPr="00F0022F">
        <w:rPr>
          <w:rFonts w:eastAsia="標楷體" w:hint="eastAsia"/>
          <w:b/>
          <w:color w:val="C00000"/>
          <w:sz w:val="28"/>
          <w:szCs w:val="28"/>
        </w:rPr>
        <w:t>學期</w:t>
      </w:r>
      <w:r w:rsidRPr="00F0022F">
        <w:rPr>
          <w:rFonts w:eastAsia="標楷體" w:hint="eastAsia"/>
          <w:b/>
          <w:color w:val="C00000"/>
          <w:sz w:val="28"/>
          <w:szCs w:val="28"/>
        </w:rPr>
        <w:t>USR</w:t>
      </w:r>
      <w:r w:rsidRPr="00F0022F">
        <w:rPr>
          <w:rFonts w:eastAsia="標楷體" w:hint="eastAsia"/>
          <w:b/>
          <w:color w:val="C00000"/>
          <w:sz w:val="28"/>
          <w:szCs w:val="28"/>
        </w:rPr>
        <w:t>特色課程執行成果</w:t>
      </w:r>
      <w:r w:rsidRPr="00F0022F">
        <w:rPr>
          <w:rFonts w:eastAsia="標楷體" w:hint="eastAsia"/>
          <w:b/>
          <w:color w:val="C00000"/>
          <w:sz w:val="28"/>
          <w:szCs w:val="28"/>
        </w:rPr>
        <w:t xml:space="preserve"> - </w:t>
      </w:r>
      <w:r w:rsidRPr="00F0022F">
        <w:rPr>
          <w:rFonts w:eastAsia="標楷體" w:hint="eastAsia"/>
          <w:b/>
          <w:color w:val="C00000"/>
          <w:sz w:val="28"/>
          <w:szCs w:val="28"/>
        </w:rPr>
        <w:t>照片集錦</w:t>
      </w:r>
      <w:r w:rsidR="0081562D">
        <w:rPr>
          <w:rFonts w:eastAsia="標楷體" w:hint="eastAsia"/>
          <w:b/>
          <w:sz w:val="28"/>
          <w:szCs w:val="28"/>
        </w:rPr>
        <w:t xml:space="preserve"> </w:t>
      </w:r>
    </w:p>
    <w:tbl>
      <w:tblPr>
        <w:tblW w:w="1080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4009"/>
        <w:gridCol w:w="5401"/>
      </w:tblGrid>
      <w:tr w:rsidR="004B1138" w14:paraId="7F35526C" w14:textId="77777777" w:rsidTr="003842F1">
        <w:trPr>
          <w:trHeight w:val="553"/>
        </w:trPr>
        <w:tc>
          <w:tcPr>
            <w:tcW w:w="1391" w:type="dxa"/>
            <w:shd w:val="clear" w:color="auto" w:fill="F2DBDB" w:themeFill="accent2" w:themeFillTint="33"/>
            <w:vAlign w:val="center"/>
          </w:tcPr>
          <w:p w14:paraId="4AD84F4E" w14:textId="77777777" w:rsidR="004B1138" w:rsidRDefault="0032375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課程名稱</w:t>
            </w:r>
          </w:p>
        </w:tc>
        <w:tc>
          <w:tcPr>
            <w:tcW w:w="9410" w:type="dxa"/>
            <w:gridSpan w:val="2"/>
            <w:vAlign w:val="center"/>
          </w:tcPr>
          <w:p w14:paraId="676740FF" w14:textId="77777777" w:rsidR="004B1138" w:rsidRDefault="004B1138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4B1138" w14:paraId="5B654341" w14:textId="77777777" w:rsidTr="003842F1">
        <w:trPr>
          <w:trHeight w:val="553"/>
        </w:trPr>
        <w:tc>
          <w:tcPr>
            <w:tcW w:w="1391" w:type="dxa"/>
            <w:shd w:val="clear" w:color="auto" w:fill="F2DBDB" w:themeFill="accent2" w:themeFillTint="33"/>
            <w:vAlign w:val="center"/>
          </w:tcPr>
          <w:p w14:paraId="3BA7E6A1" w14:textId="77777777" w:rsidR="004B1138" w:rsidRDefault="0032375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活動</w:t>
            </w:r>
            <w:r>
              <w:rPr>
                <w:rFonts w:eastAsia="標楷體" w:hint="eastAsia"/>
              </w:rPr>
              <w:t>場域</w:t>
            </w:r>
          </w:p>
        </w:tc>
        <w:tc>
          <w:tcPr>
            <w:tcW w:w="9410" w:type="dxa"/>
            <w:gridSpan w:val="2"/>
            <w:vAlign w:val="center"/>
          </w:tcPr>
          <w:p w14:paraId="33478FD2" w14:textId="77777777" w:rsidR="004B1138" w:rsidRDefault="004B1138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4B1138" w14:paraId="70E8882C" w14:textId="77777777">
        <w:trPr>
          <w:trHeight w:val="3665"/>
        </w:trPr>
        <w:tc>
          <w:tcPr>
            <w:tcW w:w="5400" w:type="dxa"/>
            <w:gridSpan w:val="2"/>
            <w:vAlign w:val="center"/>
          </w:tcPr>
          <w:p w14:paraId="56D1F7E4" w14:textId="77777777" w:rsidR="004B1138" w:rsidRDefault="004B1138">
            <w:pPr>
              <w:jc w:val="center"/>
              <w:rPr>
                <w:rFonts w:eastAsia="標楷體"/>
                <w:sz w:val="32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501FD984" w14:textId="77777777" w:rsidR="004B1138" w:rsidRDefault="004B1138">
            <w:pPr>
              <w:jc w:val="center"/>
              <w:rPr>
                <w:rFonts w:eastAsia="標楷體"/>
                <w:sz w:val="32"/>
                <w:szCs w:val="36"/>
              </w:rPr>
            </w:pPr>
          </w:p>
        </w:tc>
      </w:tr>
      <w:tr w:rsidR="004B1138" w14:paraId="1205945A" w14:textId="77777777">
        <w:trPr>
          <w:trHeight w:val="583"/>
        </w:trPr>
        <w:tc>
          <w:tcPr>
            <w:tcW w:w="5400" w:type="dxa"/>
            <w:gridSpan w:val="2"/>
            <w:vAlign w:val="center"/>
          </w:tcPr>
          <w:p w14:paraId="23BCFD6B" w14:textId="4023482D" w:rsidR="004B1138" w:rsidRDefault="0032375C">
            <w:pPr>
              <w:snapToGrid w:val="0"/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：</w:t>
            </w:r>
            <w:r w:rsidR="00DE55F8">
              <w:rPr>
                <w:rFonts w:eastAsia="標楷體"/>
                <w:shd w:val="clear" w:color="auto" w:fill="FFFFFF"/>
              </w:rPr>
              <w:t xml:space="preserve"> </w:t>
            </w:r>
          </w:p>
        </w:tc>
        <w:tc>
          <w:tcPr>
            <w:tcW w:w="5401" w:type="dxa"/>
            <w:vAlign w:val="center"/>
          </w:tcPr>
          <w:p w14:paraId="2452A80C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2</w:t>
            </w:r>
            <w:r>
              <w:rPr>
                <w:rFonts w:eastAsia="標楷體" w:hint="eastAsia"/>
              </w:rPr>
              <w:t>：</w:t>
            </w:r>
          </w:p>
        </w:tc>
      </w:tr>
      <w:tr w:rsidR="004B1138" w14:paraId="269264A5" w14:textId="77777777">
        <w:trPr>
          <w:trHeight w:val="3549"/>
        </w:trPr>
        <w:tc>
          <w:tcPr>
            <w:tcW w:w="5400" w:type="dxa"/>
            <w:gridSpan w:val="2"/>
            <w:vAlign w:val="center"/>
          </w:tcPr>
          <w:p w14:paraId="7B18F8D0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080E45A4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</w:tr>
      <w:tr w:rsidR="004B1138" w14:paraId="517285F0" w14:textId="77777777">
        <w:trPr>
          <w:trHeight w:val="511"/>
        </w:trPr>
        <w:tc>
          <w:tcPr>
            <w:tcW w:w="5400" w:type="dxa"/>
            <w:gridSpan w:val="2"/>
            <w:vAlign w:val="center"/>
          </w:tcPr>
          <w:p w14:paraId="592BCD08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5401" w:type="dxa"/>
            <w:vAlign w:val="center"/>
          </w:tcPr>
          <w:p w14:paraId="00658380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4</w:t>
            </w:r>
            <w:r>
              <w:rPr>
                <w:rFonts w:eastAsia="標楷體" w:hint="eastAsia"/>
              </w:rPr>
              <w:t>：</w:t>
            </w:r>
          </w:p>
        </w:tc>
      </w:tr>
      <w:tr w:rsidR="004B1138" w14:paraId="06B502BC" w14:textId="77777777">
        <w:trPr>
          <w:trHeight w:val="3863"/>
        </w:trPr>
        <w:tc>
          <w:tcPr>
            <w:tcW w:w="5400" w:type="dxa"/>
            <w:gridSpan w:val="2"/>
            <w:vAlign w:val="center"/>
          </w:tcPr>
          <w:p w14:paraId="31892A1F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7621B8A2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</w:tr>
      <w:tr w:rsidR="004B1138" w14:paraId="481BC41E" w14:textId="77777777">
        <w:trPr>
          <w:trHeight w:val="538"/>
        </w:trPr>
        <w:tc>
          <w:tcPr>
            <w:tcW w:w="5400" w:type="dxa"/>
            <w:gridSpan w:val="2"/>
            <w:vAlign w:val="center"/>
          </w:tcPr>
          <w:p w14:paraId="69369EB7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5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5401" w:type="dxa"/>
            <w:vAlign w:val="center"/>
          </w:tcPr>
          <w:p w14:paraId="6F73CA10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6</w:t>
            </w:r>
            <w:r>
              <w:rPr>
                <w:rFonts w:eastAsia="標楷體" w:hint="eastAsia"/>
              </w:rPr>
              <w:t>：</w:t>
            </w:r>
          </w:p>
        </w:tc>
      </w:tr>
    </w:tbl>
    <w:p w14:paraId="6C3F99EC" w14:textId="77777777" w:rsidR="004B1138" w:rsidRDefault="004B1138">
      <w:pPr>
        <w:rPr>
          <w:rFonts w:eastAsia="標楷體"/>
        </w:rPr>
      </w:pPr>
    </w:p>
    <w:sectPr w:rsidR="004B1138" w:rsidSect="00A13178">
      <w:footerReference w:type="default" r:id="rId8"/>
      <w:pgSz w:w="11906" w:h="16838"/>
      <w:pgMar w:top="851" w:right="998" w:bottom="851" w:left="99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EF820" w14:textId="77777777" w:rsidR="00632A69" w:rsidRDefault="00632A69" w:rsidP="002F3CB9">
      <w:pPr>
        <w:spacing w:after="0" w:line="240" w:lineRule="auto"/>
      </w:pPr>
      <w:r>
        <w:separator/>
      </w:r>
    </w:p>
  </w:endnote>
  <w:endnote w:type="continuationSeparator" w:id="0">
    <w:p w14:paraId="4B59FF25" w14:textId="77777777" w:rsidR="00632A69" w:rsidRDefault="00632A69" w:rsidP="002F3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utura BdCn BT">
    <w:altName w:val="Arial"/>
    <w:charset w:val="00"/>
    <w:family w:val="swiss"/>
    <w:pitch w:val="default"/>
    <w:sig w:usb0="00000000" w:usb1="00000000" w:usb2="00000000" w:usb3="00000000" w:csb0="00000001" w:csb1="00000000"/>
  </w:font>
  <w:font w:name="華康新儷粗黑">
    <w:altName w:val="細明體"/>
    <w:charset w:val="88"/>
    <w:family w:val="swiss"/>
    <w:pitch w:val="default"/>
    <w:sig w:usb0="00000000" w:usb1="0000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19848" w14:textId="5824AFE8" w:rsidR="00A13178" w:rsidRPr="00A13178" w:rsidRDefault="00A13178" w:rsidP="00A13178">
    <w:pPr>
      <w:pStyle w:val="a5"/>
      <w:jc w:val="center"/>
      <w:rPr>
        <w:sz w:val="16"/>
      </w:rPr>
    </w:pPr>
    <w:r>
      <w:rPr>
        <w:rFonts w:eastAsia="標楷體" w:hint="eastAsia"/>
        <w:szCs w:val="24"/>
      </w:rPr>
      <w:t xml:space="preserve"> </w:t>
    </w:r>
    <w:r>
      <w:rPr>
        <w:rFonts w:eastAsia="標楷體"/>
        <w:szCs w:val="24"/>
      </w:rPr>
      <w:t xml:space="preserve">                                         </w:t>
    </w:r>
    <w:r w:rsidRPr="00A13178">
      <w:rPr>
        <w:rFonts w:eastAsia="標楷體"/>
        <w:szCs w:val="24"/>
      </w:rPr>
      <w:t>第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>PAGE   \* MERGEFORMAT</w:instrText>
    </w:r>
    <w:r w:rsidRPr="00A13178">
      <w:rPr>
        <w:rFonts w:eastAsia="標楷體"/>
        <w:szCs w:val="24"/>
      </w:rPr>
      <w:fldChar w:fldCharType="separate"/>
    </w:r>
    <w:r w:rsidR="001D39DD">
      <w:rPr>
        <w:rFonts w:eastAsia="標楷體"/>
        <w:noProof/>
        <w:szCs w:val="24"/>
      </w:rPr>
      <w:t>4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/>
        <w:szCs w:val="24"/>
      </w:rPr>
      <w:t>/</w:t>
    </w:r>
    <w:r w:rsidRPr="00A13178">
      <w:rPr>
        <w:rFonts w:eastAsia="標楷體"/>
        <w:szCs w:val="24"/>
      </w:rPr>
      <w:t>共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 xml:space="preserve"> NUMPAGES   \* MERGEFORMAT </w:instrText>
    </w:r>
    <w:r w:rsidRPr="00A13178">
      <w:rPr>
        <w:rFonts w:eastAsia="標楷體"/>
        <w:szCs w:val="24"/>
      </w:rPr>
      <w:fldChar w:fldCharType="separate"/>
    </w:r>
    <w:r w:rsidR="001D39DD">
      <w:rPr>
        <w:rFonts w:eastAsia="標楷體"/>
        <w:noProof/>
        <w:szCs w:val="24"/>
      </w:rPr>
      <w:t>4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 w:hint="eastAsia"/>
        <w:szCs w:val="24"/>
      </w:rPr>
      <w:t xml:space="preserve"> </w:t>
    </w:r>
    <w:r w:rsidRPr="00A13178">
      <w:rPr>
        <w:rFonts w:eastAsia="標楷體"/>
        <w:szCs w:val="24"/>
      </w:rPr>
      <w:t xml:space="preserve">      </w:t>
    </w:r>
    <w:r>
      <w:rPr>
        <w:rFonts w:eastAsia="標楷體"/>
        <w:szCs w:val="24"/>
      </w:rPr>
      <w:t xml:space="preserve">  </w:t>
    </w:r>
    <w:r w:rsidRPr="00A13178">
      <w:rPr>
        <w:rFonts w:eastAsia="標楷體"/>
        <w:szCs w:val="24"/>
      </w:rPr>
      <w:t xml:space="preserve">                         AD9-4-002-</w:t>
    </w:r>
    <w:r w:rsidR="00F2519D">
      <w:rPr>
        <w:rFonts w:eastAsia="標楷體" w:hint="eastAsia"/>
        <w:szCs w:val="24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98EFC" w14:textId="77777777" w:rsidR="00632A69" w:rsidRDefault="00632A69" w:rsidP="002F3CB9">
      <w:pPr>
        <w:spacing w:after="0" w:line="240" w:lineRule="auto"/>
      </w:pPr>
      <w:r>
        <w:separator/>
      </w:r>
    </w:p>
  </w:footnote>
  <w:footnote w:type="continuationSeparator" w:id="0">
    <w:p w14:paraId="571DAAF5" w14:textId="77777777" w:rsidR="00632A69" w:rsidRDefault="00632A69" w:rsidP="002F3C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F7007"/>
    <w:multiLevelType w:val="multilevel"/>
    <w:tmpl w:val="178A82D2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38DC1522"/>
    <w:multiLevelType w:val="hybridMultilevel"/>
    <w:tmpl w:val="BACEF8A8"/>
    <w:lvl w:ilvl="0" w:tplc="07965BD0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C00000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9C45DB9"/>
    <w:multiLevelType w:val="hybridMultilevel"/>
    <w:tmpl w:val="EF66CE90"/>
    <w:lvl w:ilvl="0" w:tplc="0A78F85A">
      <w:start w:val="1"/>
      <w:numFmt w:val="ideographTraditional"/>
      <w:lvlText w:val="%1、"/>
      <w:lvlJc w:val="left"/>
      <w:pPr>
        <w:ind w:left="960" w:hanging="480"/>
      </w:pPr>
      <w:rPr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43345ADC"/>
    <w:multiLevelType w:val="hybridMultilevel"/>
    <w:tmpl w:val="F60846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3E035A"/>
    <w:multiLevelType w:val="hybridMultilevel"/>
    <w:tmpl w:val="805A90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653CE"/>
    <w:multiLevelType w:val="hybridMultilevel"/>
    <w:tmpl w:val="85CEBBD6"/>
    <w:lvl w:ilvl="0" w:tplc="E69CA668">
      <w:start w:val="1"/>
      <w:numFmt w:val="taiwaneseCountingThousand"/>
      <w:suff w:val="space"/>
      <w:lvlText w:val="%1、"/>
      <w:lvlJc w:val="left"/>
      <w:pPr>
        <w:ind w:left="480" w:hanging="480"/>
      </w:pPr>
      <w:rPr>
        <w:rFonts w:hint="eastAsia"/>
        <w:color w:val="C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D3F7A3E"/>
    <w:multiLevelType w:val="hybridMultilevel"/>
    <w:tmpl w:val="9D44D378"/>
    <w:lvl w:ilvl="0" w:tplc="BAA8745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C5B2CF9"/>
    <w:multiLevelType w:val="multilevel"/>
    <w:tmpl w:val="6C5B2CF9"/>
    <w:lvl w:ilvl="0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F5D0554"/>
    <w:multiLevelType w:val="multilevel"/>
    <w:tmpl w:val="4FBC3FD6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6F736088"/>
    <w:multiLevelType w:val="hybridMultilevel"/>
    <w:tmpl w:val="E2A441E8"/>
    <w:lvl w:ilvl="0" w:tplc="17BAB63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color w:val="C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6"/>
  </w:num>
  <w:num w:numId="7">
    <w:abstractNumId w:val="9"/>
  </w:num>
  <w:num w:numId="8">
    <w:abstractNumId w:val="5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G0sDQ0NTOwNLVU0lEKTi0uzszPAykwrwUAdng0QiwAAAA="/>
  </w:docVars>
  <w:rsids>
    <w:rsidRoot w:val="0014605C"/>
    <w:rsid w:val="00012F1B"/>
    <w:rsid w:val="00014482"/>
    <w:rsid w:val="00014E10"/>
    <w:rsid w:val="0002424B"/>
    <w:rsid w:val="00032087"/>
    <w:rsid w:val="0005120B"/>
    <w:rsid w:val="0005399D"/>
    <w:rsid w:val="00053F98"/>
    <w:rsid w:val="00066339"/>
    <w:rsid w:val="000723FB"/>
    <w:rsid w:val="000826F7"/>
    <w:rsid w:val="0008620D"/>
    <w:rsid w:val="0009617A"/>
    <w:rsid w:val="000A081A"/>
    <w:rsid w:val="000A1148"/>
    <w:rsid w:val="000A66A4"/>
    <w:rsid w:val="000B0DFE"/>
    <w:rsid w:val="000B22AD"/>
    <w:rsid w:val="000C5911"/>
    <w:rsid w:val="000D3CE4"/>
    <w:rsid w:val="000D62BA"/>
    <w:rsid w:val="000E07BB"/>
    <w:rsid w:val="000E6434"/>
    <w:rsid w:val="000E6868"/>
    <w:rsid w:val="001007A9"/>
    <w:rsid w:val="001039AB"/>
    <w:rsid w:val="00107348"/>
    <w:rsid w:val="00143728"/>
    <w:rsid w:val="0014605C"/>
    <w:rsid w:val="00156DAB"/>
    <w:rsid w:val="00166B95"/>
    <w:rsid w:val="00193CF5"/>
    <w:rsid w:val="001B2BE7"/>
    <w:rsid w:val="001C468E"/>
    <w:rsid w:val="001D0542"/>
    <w:rsid w:val="001D39DD"/>
    <w:rsid w:val="001E5005"/>
    <w:rsid w:val="001F54E1"/>
    <w:rsid w:val="00201990"/>
    <w:rsid w:val="00212797"/>
    <w:rsid w:val="002136F6"/>
    <w:rsid w:val="00222831"/>
    <w:rsid w:val="00226D35"/>
    <w:rsid w:val="00252E31"/>
    <w:rsid w:val="00256D5E"/>
    <w:rsid w:val="002656DA"/>
    <w:rsid w:val="002705A0"/>
    <w:rsid w:val="00274B49"/>
    <w:rsid w:val="002919A2"/>
    <w:rsid w:val="00291ABD"/>
    <w:rsid w:val="002A2F06"/>
    <w:rsid w:val="002B03F6"/>
    <w:rsid w:val="002B068C"/>
    <w:rsid w:val="002B4848"/>
    <w:rsid w:val="002B59ED"/>
    <w:rsid w:val="002B745B"/>
    <w:rsid w:val="002C17BA"/>
    <w:rsid w:val="002E5219"/>
    <w:rsid w:val="002F3CB9"/>
    <w:rsid w:val="00304ECD"/>
    <w:rsid w:val="00314F12"/>
    <w:rsid w:val="0032375C"/>
    <w:rsid w:val="003247C2"/>
    <w:rsid w:val="003316BF"/>
    <w:rsid w:val="003503C5"/>
    <w:rsid w:val="0035223A"/>
    <w:rsid w:val="003565FE"/>
    <w:rsid w:val="00362CAE"/>
    <w:rsid w:val="003806AF"/>
    <w:rsid w:val="003842F1"/>
    <w:rsid w:val="00384435"/>
    <w:rsid w:val="003961D3"/>
    <w:rsid w:val="003A74EE"/>
    <w:rsid w:val="003B5480"/>
    <w:rsid w:val="003C43E9"/>
    <w:rsid w:val="003C5679"/>
    <w:rsid w:val="003C5D27"/>
    <w:rsid w:val="003D0E84"/>
    <w:rsid w:val="003D4291"/>
    <w:rsid w:val="003E3849"/>
    <w:rsid w:val="0040723E"/>
    <w:rsid w:val="0041509F"/>
    <w:rsid w:val="004202E3"/>
    <w:rsid w:val="00422484"/>
    <w:rsid w:val="00436A9C"/>
    <w:rsid w:val="00443C61"/>
    <w:rsid w:val="004502BF"/>
    <w:rsid w:val="004508A9"/>
    <w:rsid w:val="00452CB8"/>
    <w:rsid w:val="00461CBF"/>
    <w:rsid w:val="00467CF8"/>
    <w:rsid w:val="00470BA8"/>
    <w:rsid w:val="0048177F"/>
    <w:rsid w:val="00482203"/>
    <w:rsid w:val="00483D5F"/>
    <w:rsid w:val="00486BBB"/>
    <w:rsid w:val="00490D50"/>
    <w:rsid w:val="00492C5D"/>
    <w:rsid w:val="004954E8"/>
    <w:rsid w:val="004965A8"/>
    <w:rsid w:val="004A0DD2"/>
    <w:rsid w:val="004B1138"/>
    <w:rsid w:val="004B3621"/>
    <w:rsid w:val="004B63DF"/>
    <w:rsid w:val="004B75F0"/>
    <w:rsid w:val="004C17A0"/>
    <w:rsid w:val="004C5C84"/>
    <w:rsid w:val="004C6716"/>
    <w:rsid w:val="004E6F3F"/>
    <w:rsid w:val="004F19EC"/>
    <w:rsid w:val="004F3D60"/>
    <w:rsid w:val="004F406B"/>
    <w:rsid w:val="004F622B"/>
    <w:rsid w:val="00501FB0"/>
    <w:rsid w:val="0050293C"/>
    <w:rsid w:val="005043AD"/>
    <w:rsid w:val="00527457"/>
    <w:rsid w:val="005308F2"/>
    <w:rsid w:val="00560C76"/>
    <w:rsid w:val="005613FF"/>
    <w:rsid w:val="00574744"/>
    <w:rsid w:val="005A0571"/>
    <w:rsid w:val="005A53A3"/>
    <w:rsid w:val="005B0DE1"/>
    <w:rsid w:val="005C35C2"/>
    <w:rsid w:val="005C5010"/>
    <w:rsid w:val="005C5082"/>
    <w:rsid w:val="005C6C08"/>
    <w:rsid w:val="005D1824"/>
    <w:rsid w:val="005D5EE3"/>
    <w:rsid w:val="005E09CE"/>
    <w:rsid w:val="005E3EB2"/>
    <w:rsid w:val="00605549"/>
    <w:rsid w:val="00605DBE"/>
    <w:rsid w:val="006066DF"/>
    <w:rsid w:val="006107A8"/>
    <w:rsid w:val="00623970"/>
    <w:rsid w:val="00623DFA"/>
    <w:rsid w:val="00627C7B"/>
    <w:rsid w:val="00632A69"/>
    <w:rsid w:val="00640AB9"/>
    <w:rsid w:val="00662EB9"/>
    <w:rsid w:val="00667C13"/>
    <w:rsid w:val="00681865"/>
    <w:rsid w:val="006818D0"/>
    <w:rsid w:val="006834A5"/>
    <w:rsid w:val="00684C45"/>
    <w:rsid w:val="006A4A0F"/>
    <w:rsid w:val="006B3330"/>
    <w:rsid w:val="006C6D18"/>
    <w:rsid w:val="006D263D"/>
    <w:rsid w:val="006D4AEF"/>
    <w:rsid w:val="00702083"/>
    <w:rsid w:val="007148F9"/>
    <w:rsid w:val="0071635C"/>
    <w:rsid w:val="00716D6E"/>
    <w:rsid w:val="0072198B"/>
    <w:rsid w:val="00723CEF"/>
    <w:rsid w:val="00732FA4"/>
    <w:rsid w:val="007551F7"/>
    <w:rsid w:val="007614BC"/>
    <w:rsid w:val="00762292"/>
    <w:rsid w:val="007714F6"/>
    <w:rsid w:val="00772C97"/>
    <w:rsid w:val="00773AF9"/>
    <w:rsid w:val="00783D8D"/>
    <w:rsid w:val="00793C32"/>
    <w:rsid w:val="00796421"/>
    <w:rsid w:val="007A4401"/>
    <w:rsid w:val="007A75BF"/>
    <w:rsid w:val="007C12EF"/>
    <w:rsid w:val="007D2936"/>
    <w:rsid w:val="007D521A"/>
    <w:rsid w:val="007D6458"/>
    <w:rsid w:val="007F2834"/>
    <w:rsid w:val="007F2EE1"/>
    <w:rsid w:val="00802012"/>
    <w:rsid w:val="008146D2"/>
    <w:rsid w:val="0081562D"/>
    <w:rsid w:val="00820862"/>
    <w:rsid w:val="008224C4"/>
    <w:rsid w:val="00823352"/>
    <w:rsid w:val="008411C7"/>
    <w:rsid w:val="00845DF7"/>
    <w:rsid w:val="008524F7"/>
    <w:rsid w:val="0086144F"/>
    <w:rsid w:val="008643EF"/>
    <w:rsid w:val="00875575"/>
    <w:rsid w:val="0088470E"/>
    <w:rsid w:val="00886B41"/>
    <w:rsid w:val="0089166A"/>
    <w:rsid w:val="008964BA"/>
    <w:rsid w:val="00896FD8"/>
    <w:rsid w:val="008A2EC2"/>
    <w:rsid w:val="008A5EC0"/>
    <w:rsid w:val="008A6DEA"/>
    <w:rsid w:val="008B4276"/>
    <w:rsid w:val="008C1365"/>
    <w:rsid w:val="008C1E16"/>
    <w:rsid w:val="008D3E8F"/>
    <w:rsid w:val="008D776C"/>
    <w:rsid w:val="008F0E9F"/>
    <w:rsid w:val="0090308F"/>
    <w:rsid w:val="00905CA1"/>
    <w:rsid w:val="00907F3D"/>
    <w:rsid w:val="0092756D"/>
    <w:rsid w:val="0093625E"/>
    <w:rsid w:val="00961710"/>
    <w:rsid w:val="00962787"/>
    <w:rsid w:val="009672C3"/>
    <w:rsid w:val="00970193"/>
    <w:rsid w:val="00972D76"/>
    <w:rsid w:val="009866B9"/>
    <w:rsid w:val="00992E9E"/>
    <w:rsid w:val="00996ED5"/>
    <w:rsid w:val="009A45DD"/>
    <w:rsid w:val="009A5E72"/>
    <w:rsid w:val="009B64D7"/>
    <w:rsid w:val="009C1EE7"/>
    <w:rsid w:val="009D4E91"/>
    <w:rsid w:val="009E68B4"/>
    <w:rsid w:val="009F787E"/>
    <w:rsid w:val="00A04536"/>
    <w:rsid w:val="00A1146F"/>
    <w:rsid w:val="00A12659"/>
    <w:rsid w:val="00A13178"/>
    <w:rsid w:val="00A40183"/>
    <w:rsid w:val="00A42541"/>
    <w:rsid w:val="00A52A28"/>
    <w:rsid w:val="00A6061F"/>
    <w:rsid w:val="00A609A4"/>
    <w:rsid w:val="00A75434"/>
    <w:rsid w:val="00A77254"/>
    <w:rsid w:val="00A8025E"/>
    <w:rsid w:val="00A82C2D"/>
    <w:rsid w:val="00A82EAE"/>
    <w:rsid w:val="00A9709B"/>
    <w:rsid w:val="00AF2AF9"/>
    <w:rsid w:val="00AF619F"/>
    <w:rsid w:val="00AF6209"/>
    <w:rsid w:val="00AF6E68"/>
    <w:rsid w:val="00B00892"/>
    <w:rsid w:val="00B00C45"/>
    <w:rsid w:val="00B10EA5"/>
    <w:rsid w:val="00B1117E"/>
    <w:rsid w:val="00B1199D"/>
    <w:rsid w:val="00B20B53"/>
    <w:rsid w:val="00B20DE4"/>
    <w:rsid w:val="00B23C07"/>
    <w:rsid w:val="00B247CE"/>
    <w:rsid w:val="00B34516"/>
    <w:rsid w:val="00B563C2"/>
    <w:rsid w:val="00B6392F"/>
    <w:rsid w:val="00B66223"/>
    <w:rsid w:val="00B83588"/>
    <w:rsid w:val="00B90BC8"/>
    <w:rsid w:val="00BB342C"/>
    <w:rsid w:val="00BB5DF2"/>
    <w:rsid w:val="00BC7EDB"/>
    <w:rsid w:val="00BD1D59"/>
    <w:rsid w:val="00BD6A6D"/>
    <w:rsid w:val="00BE71EF"/>
    <w:rsid w:val="00BF2A08"/>
    <w:rsid w:val="00BF57C5"/>
    <w:rsid w:val="00BF7BBE"/>
    <w:rsid w:val="00C025E8"/>
    <w:rsid w:val="00C10D67"/>
    <w:rsid w:val="00C12539"/>
    <w:rsid w:val="00C329A7"/>
    <w:rsid w:val="00C56A13"/>
    <w:rsid w:val="00C60CA1"/>
    <w:rsid w:val="00C64AF9"/>
    <w:rsid w:val="00C64E49"/>
    <w:rsid w:val="00C73D1A"/>
    <w:rsid w:val="00C77C1A"/>
    <w:rsid w:val="00C80B89"/>
    <w:rsid w:val="00C86548"/>
    <w:rsid w:val="00CA15B2"/>
    <w:rsid w:val="00CA4B52"/>
    <w:rsid w:val="00CA7F88"/>
    <w:rsid w:val="00CB42E6"/>
    <w:rsid w:val="00CB56E9"/>
    <w:rsid w:val="00CD35D9"/>
    <w:rsid w:val="00CD3F45"/>
    <w:rsid w:val="00CE14E1"/>
    <w:rsid w:val="00CE2F3D"/>
    <w:rsid w:val="00CE2F89"/>
    <w:rsid w:val="00CE332F"/>
    <w:rsid w:val="00CE42BA"/>
    <w:rsid w:val="00CE68D1"/>
    <w:rsid w:val="00CF6DED"/>
    <w:rsid w:val="00CF7BBF"/>
    <w:rsid w:val="00D123C5"/>
    <w:rsid w:val="00D22AB8"/>
    <w:rsid w:val="00D35302"/>
    <w:rsid w:val="00D44514"/>
    <w:rsid w:val="00D5664E"/>
    <w:rsid w:val="00D6254A"/>
    <w:rsid w:val="00D90774"/>
    <w:rsid w:val="00D9400C"/>
    <w:rsid w:val="00D968F3"/>
    <w:rsid w:val="00DA130E"/>
    <w:rsid w:val="00DB27BC"/>
    <w:rsid w:val="00DB32C9"/>
    <w:rsid w:val="00DB6BE4"/>
    <w:rsid w:val="00DC059E"/>
    <w:rsid w:val="00DD103C"/>
    <w:rsid w:val="00DD3CDF"/>
    <w:rsid w:val="00DE55F8"/>
    <w:rsid w:val="00DE71BF"/>
    <w:rsid w:val="00DF6591"/>
    <w:rsid w:val="00E119F8"/>
    <w:rsid w:val="00E14544"/>
    <w:rsid w:val="00E3381B"/>
    <w:rsid w:val="00E3651D"/>
    <w:rsid w:val="00E462A5"/>
    <w:rsid w:val="00E47065"/>
    <w:rsid w:val="00E57AE4"/>
    <w:rsid w:val="00E61A9E"/>
    <w:rsid w:val="00E926C8"/>
    <w:rsid w:val="00E9556B"/>
    <w:rsid w:val="00EA4282"/>
    <w:rsid w:val="00EA59FF"/>
    <w:rsid w:val="00EA6CB4"/>
    <w:rsid w:val="00EB03DA"/>
    <w:rsid w:val="00EB404B"/>
    <w:rsid w:val="00EC0885"/>
    <w:rsid w:val="00EC26E0"/>
    <w:rsid w:val="00ED36F7"/>
    <w:rsid w:val="00ED41D2"/>
    <w:rsid w:val="00ED6BFB"/>
    <w:rsid w:val="00EE3D18"/>
    <w:rsid w:val="00EE406F"/>
    <w:rsid w:val="00EE75E5"/>
    <w:rsid w:val="00EE76C1"/>
    <w:rsid w:val="00EF53AB"/>
    <w:rsid w:val="00EF5AD7"/>
    <w:rsid w:val="00F0022F"/>
    <w:rsid w:val="00F05721"/>
    <w:rsid w:val="00F05938"/>
    <w:rsid w:val="00F13C10"/>
    <w:rsid w:val="00F16F27"/>
    <w:rsid w:val="00F2519D"/>
    <w:rsid w:val="00F2703B"/>
    <w:rsid w:val="00F35019"/>
    <w:rsid w:val="00F415F3"/>
    <w:rsid w:val="00F54287"/>
    <w:rsid w:val="00F60690"/>
    <w:rsid w:val="00F61DFE"/>
    <w:rsid w:val="00F73417"/>
    <w:rsid w:val="00F93BC9"/>
    <w:rsid w:val="00FA2634"/>
    <w:rsid w:val="00FC1A9E"/>
    <w:rsid w:val="00FC38FB"/>
    <w:rsid w:val="00FD39B4"/>
    <w:rsid w:val="00FD3EBB"/>
    <w:rsid w:val="00FE05B8"/>
    <w:rsid w:val="00FE41EC"/>
    <w:rsid w:val="00FE74F7"/>
    <w:rsid w:val="00FF79C2"/>
    <w:rsid w:val="22143A92"/>
    <w:rsid w:val="2A553766"/>
    <w:rsid w:val="2B4868CA"/>
    <w:rsid w:val="37E15972"/>
    <w:rsid w:val="67F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5E275"/>
  <w15:docId w15:val="{696F79D8-FA71-4DD0-9256-D90B4591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paragraph" w:styleId="1">
    <w:name w:val="heading 1"/>
    <w:basedOn w:val="a"/>
    <w:next w:val="a"/>
    <w:link w:val="10"/>
    <w:qFormat/>
    <w:pPr>
      <w:autoSpaceDE w:val="0"/>
      <w:autoSpaceDN w:val="0"/>
      <w:adjustRightInd w:val="0"/>
      <w:outlineLvl w:val="0"/>
    </w:pPr>
    <w:rPr>
      <w:rFonts w:ascii="Futura BdCn BT" w:eastAsia="華康新儷粗黑" w:hAnsi="Futura BdCn BT"/>
      <w:kern w:val="0"/>
      <w:sz w:val="55"/>
      <w:szCs w:val="55"/>
      <w:lang w:val="zh-TW"/>
    </w:rPr>
  </w:style>
  <w:style w:type="paragraph" w:styleId="3">
    <w:name w:val="heading 3"/>
    <w:basedOn w:val="a"/>
    <w:next w:val="a"/>
    <w:link w:val="30"/>
    <w:unhideWhenUsed/>
    <w:qFormat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table of figures"/>
    <w:basedOn w:val="a"/>
    <w:next w:val="a"/>
    <w:semiHidden/>
    <w:qFormat/>
    <w:pPr>
      <w:ind w:left="480" w:hanging="480"/>
    </w:pPr>
    <w:rPr>
      <w:smallCaps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8">
    <w:name w:val="Table Grid"/>
    <w:basedOn w:val="a1"/>
    <w:qFormat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qFormat/>
    <w:rPr>
      <w:color w:val="0000FF"/>
      <w:u w:val="single"/>
    </w:rPr>
  </w:style>
  <w:style w:type="character" w:styleId="aa">
    <w:name w:val="Emphasis"/>
    <w:basedOn w:val="a0"/>
    <w:uiPriority w:val="20"/>
    <w:qFormat/>
    <w:rPr>
      <w:i/>
      <w:iCs/>
    </w:rPr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customStyle="1" w:styleId="a4">
    <w:name w:val="註解方塊文字 字元"/>
    <w:basedOn w:val="a0"/>
    <w:link w:val="a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標題 1 字元"/>
    <w:basedOn w:val="a0"/>
    <w:link w:val="1"/>
    <w:rPr>
      <w:rFonts w:ascii="Futura BdCn BT" w:eastAsia="華康新儷粗黑" w:hAnsi="Futura BdCn BT"/>
      <w:sz w:val="55"/>
      <w:szCs w:val="55"/>
      <w:lang w:val="zh-TW"/>
    </w:rPr>
  </w:style>
  <w:style w:type="character" w:customStyle="1" w:styleId="30">
    <w:name w:val="標題 3 字元"/>
    <w:basedOn w:val="a0"/>
    <w:link w:val="3"/>
    <w:qFormat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paragraph" w:customStyle="1" w:styleId="ad">
    <w:name w:val="正文"/>
    <w:rsid w:val="004C5C84"/>
    <w:pPr>
      <w:widowControl w:val="0"/>
      <w:spacing w:before="100" w:beforeAutospacing="1" w:line="256" w:lineRule="auto"/>
    </w:pPr>
    <w:rPr>
      <w:kern w:val="2"/>
      <w:sz w:val="24"/>
      <w:szCs w:val="24"/>
    </w:rPr>
  </w:style>
  <w:style w:type="paragraph" w:customStyle="1" w:styleId="11">
    <w:name w:val="清單段落1"/>
    <w:basedOn w:val="a"/>
    <w:rsid w:val="00C10D67"/>
    <w:pPr>
      <w:spacing w:before="100" w:beforeAutospacing="1" w:line="256" w:lineRule="auto"/>
      <w:ind w:leftChars="200" w:left="480"/>
    </w:pPr>
    <w:rPr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3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35</Words>
  <Characters>1340</Characters>
  <Application>Microsoft Office Word</Application>
  <DocSecurity>0</DocSecurity>
  <Lines>11</Lines>
  <Paragraphs>3</Paragraphs>
  <ScaleCrop>false</ScaleCrop>
  <Company>cute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大學USR特色課程活動成果報告</dc:title>
  <dc:creator>peggy</dc:creator>
  <cp:lastModifiedBy>林鈺嘉</cp:lastModifiedBy>
  <cp:revision>13</cp:revision>
  <cp:lastPrinted>2025-02-20T03:33:00Z</cp:lastPrinted>
  <dcterms:created xsi:type="dcterms:W3CDTF">2025-02-19T04:48:00Z</dcterms:created>
  <dcterms:modified xsi:type="dcterms:W3CDTF">2025-11-10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